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327796848"/>
        <w:docPartObj>
          <w:docPartGallery w:val="Cover Pages"/>
          <w:docPartUnique/>
        </w:docPartObj>
      </w:sdtPr>
      <w:sdtContent>
        <w:p w14:paraId="7BF4FDB3" w14:textId="7426A641" w:rsidR="007A05B6" w:rsidRDefault="007A05B6"/>
        <w:p w14:paraId="29AB85B2" w14:textId="13516699" w:rsidR="007A05B6" w:rsidRDefault="007A05B6"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2336" behindDoc="0" locked="0" layoutInCell="1" allowOverlap="1" wp14:anchorId="1A292990" wp14:editId="073F2B38">
                    <wp:simplePos x="0" y="0"/>
                    <wp:positionH relativeFrom="margin">
                      <wp:posOffset>743585</wp:posOffset>
                    </wp:positionH>
                    <wp:positionV relativeFrom="paragraph">
                      <wp:posOffset>5507355</wp:posOffset>
                    </wp:positionV>
                    <wp:extent cx="4332605" cy="1389380"/>
                    <wp:effectExtent l="0" t="0" r="0" b="127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332605" cy="13893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F354E4E" w14:textId="529D5EC5" w:rsidR="00552280" w:rsidRPr="00FC5204" w:rsidRDefault="00552280" w:rsidP="008F6795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FC5204">
                                  <w:rPr>
                                    <w:rFonts w:ascii="Times New Roman" w:hAnsi="Times New Roman" w:cs="Times New Roman"/>
                                  </w:rPr>
                                  <w:t>A project submitted in partial fulfilment of the award of the degree of Bsc (Hons) Computer Games Programming From Staffordshire University</w:t>
                                </w:r>
                              </w:p>
                              <w:p w14:paraId="596D95DD" w14:textId="734217C6" w:rsidR="00552280" w:rsidRPr="00FC5204" w:rsidRDefault="00552280" w:rsidP="007A05B6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FC5204">
                                  <w:rPr>
                                    <w:rFonts w:ascii="Times New Roman" w:hAnsi="Times New Roman" w:cs="Times New Roman"/>
                                  </w:rPr>
                                  <w:t>Supervised by Dr. David White</w:t>
                                </w:r>
                              </w:p>
                              <w:p w14:paraId="4996FEF7" w14:textId="0D09389B" w:rsidR="00552280" w:rsidRPr="00FC5204" w:rsidRDefault="00552280" w:rsidP="007A05B6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FC5204">
                                  <w:rPr>
                                    <w:rFonts w:ascii="Times New Roman" w:hAnsi="Times New Roman" w:cs="Times New Roman"/>
                                  </w:rPr>
                                  <w:t>Assessed By Thomas Oliver</w:t>
                                </w:r>
                              </w:p>
                              <w:p w14:paraId="0A9458CC" w14:textId="5A8FB048" w:rsidR="00552280" w:rsidRPr="00FC5204" w:rsidRDefault="00552280" w:rsidP="007A05B6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FC5204">
                                  <w:rPr>
                                    <w:rFonts w:ascii="Times New Roman" w:hAnsi="Times New Roman" w:cs="Times New Roman"/>
                                  </w:rPr>
                                  <w:t>May 202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A29299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58.55pt;margin-top:433.65pt;width:341.15pt;height:109.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" filled="f" stroked="f">
                    <v:textbox>
                      <w:txbxContent>
                        <w:p w14:paraId="6F354E4E" w14:textId="529D5EC5" w:rsidR="00552280" w:rsidRPr="00FC5204" w:rsidRDefault="00552280" w:rsidP="008F6795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FC5204">
                            <w:rPr>
                              <w:rFonts w:ascii="Times New Roman" w:hAnsi="Times New Roman" w:cs="Times New Roman"/>
                            </w:rPr>
                            <w:t>A project submitted in partial fulfilment of the award of the degree of Bsc (Hons) Computer Games Programming From Staffordshire University</w:t>
                          </w:r>
                        </w:p>
                        <w:p w14:paraId="596D95DD" w14:textId="734217C6" w:rsidR="00552280" w:rsidRPr="00FC5204" w:rsidRDefault="00552280" w:rsidP="007A05B6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FC5204">
                            <w:rPr>
                              <w:rFonts w:ascii="Times New Roman" w:hAnsi="Times New Roman" w:cs="Times New Roman"/>
                            </w:rPr>
                            <w:t>Supervised by Dr. David White</w:t>
                          </w:r>
                        </w:p>
                        <w:p w14:paraId="4996FEF7" w14:textId="0D09389B" w:rsidR="00552280" w:rsidRPr="00FC5204" w:rsidRDefault="00552280" w:rsidP="007A05B6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FC5204">
                            <w:rPr>
                              <w:rFonts w:ascii="Times New Roman" w:hAnsi="Times New Roman" w:cs="Times New Roman"/>
                            </w:rPr>
                            <w:t>Assessed By Thomas Oliver</w:t>
                          </w:r>
                        </w:p>
                        <w:p w14:paraId="0A9458CC" w14:textId="5A8FB048" w:rsidR="00552280" w:rsidRPr="00FC5204" w:rsidRDefault="00552280" w:rsidP="007A05B6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FC5204">
                            <w:rPr>
                              <w:rFonts w:ascii="Times New Roman" w:hAnsi="Times New Roman" w:cs="Times New Roman"/>
                            </w:rPr>
                            <w:t>May 2021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719F425" wp14:editId="391C4102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4686300" cy="6720840"/>
                    <wp:effectExtent l="0" t="0" r="5715" b="63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D584F5D" w14:textId="0C013B3F" w:rsidR="00552280" w:rsidRPr="00FC5204" w:rsidRDefault="00552280" w:rsidP="007A05B6">
                                <w:pPr>
                                  <w:pStyle w:val="NoSpacing"/>
                                  <w:spacing w:before="40" w:after="560" w:line="216" w:lineRule="auto"/>
                                  <w:jc w:val="center"/>
                                  <w:rPr>
                                    <w:rFonts w:ascii="Times New Roman" w:hAnsi="Times New Roman" w:cs="Times New Roman"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4472C4" w:themeColor="accent1"/>
                                      <w:sz w:val="72"/>
                                      <w:szCs w:val="72"/>
                                      <w:lang w:val="en-GB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Pr="00FC5204">
                                      <w:rPr>
                                        <w:rFonts w:ascii="Times New Roman" w:hAnsi="Times New Roman" w:cs="Times New Roman"/>
                                        <w:color w:val="4472C4" w:themeColor="accent1"/>
                                        <w:sz w:val="72"/>
                                        <w:szCs w:val="72"/>
                                        <w:lang w:val="en-GB"/>
                                      </w:rPr>
                                      <w:t>A Self-Driving Neural Network to handle multiple off-road terrain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7FE980F7" w14:textId="1D3B6ACE" w:rsidR="00552280" w:rsidRPr="00FC5204" w:rsidRDefault="00552280" w:rsidP="007A05B6">
                                    <w:pPr>
                                      <w:pStyle w:val="NoSpacing"/>
                                      <w:spacing w:before="40" w:after="4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 w:rsidRPr="00FC5204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 xml:space="preserve">By David Taylor 18013908 </w:t>
                                    </w:r>
                                    <w:r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 xml:space="preserve">                                         </w:t>
                                    </w:r>
                                    <w:r w:rsidRPr="00FC5204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BSC (Hons) Computer Games Programming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3C05904C" w14:textId="5E5F76E8" w:rsidR="00552280" w:rsidRPr="00FC5204" w:rsidRDefault="00552280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 w:rsidRPr="00FC5204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 w14:anchorId="5719F425" id="Text Box 131" o:spid="_x0000_s1027" type="#_x0000_t202" style="position:absolute;margin-left:0;margin-top:0;width:369pt;height:529.2pt;z-index:251660288;visibility:visible;mso-wrap-style:square;mso-width-percent:790;mso-height-percent:350;mso-wrap-distance-left:14.4pt;mso-wrap-distance-top:0;mso-wrap-distance-right:14.4pt;mso-wrap-distance-bottom:0;mso-position-horizontal:center;mso-position-horizontal-relative:margin;mso-position-vertical:center;mso-position-vertical-relative:margin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4aQdwIAAF4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" filled="f" stroked="f" strokeweight=".5pt">
                    <v:textbox style="mso-fit-shape-to-text:t" inset="0,0,0,0">
                      <w:txbxContent>
                        <w:p w14:paraId="3D584F5D" w14:textId="0C013B3F" w:rsidR="00552280" w:rsidRPr="00FC5204" w:rsidRDefault="00552280" w:rsidP="007A05B6">
                          <w:pPr>
                            <w:pStyle w:val="NoSpacing"/>
                            <w:spacing w:before="40" w:after="560" w:line="216" w:lineRule="auto"/>
                            <w:jc w:val="center"/>
                            <w:rPr>
                              <w:rFonts w:ascii="Times New Roman" w:hAnsi="Times New Roman" w:cs="Times New Roman"/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72"/>
                                <w:szCs w:val="72"/>
                                <w:lang w:val="en-GB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Pr="00FC5204">
                                <w:rPr>
                                  <w:rFonts w:ascii="Times New Roman" w:hAnsi="Times New Roman" w:cs="Times New Roman"/>
                                  <w:color w:val="4472C4" w:themeColor="accent1"/>
                                  <w:sz w:val="72"/>
                                  <w:szCs w:val="72"/>
                                  <w:lang w:val="en-GB"/>
                                </w:rPr>
                                <w:t>A Self-Driving Neural Network to handle multiple off-road terrain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ascii="Times New Roman" w:hAnsi="Times New Roman" w:cs="Times New Roman"/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7FE980F7" w14:textId="1D3B6ACE" w:rsidR="00552280" w:rsidRPr="00FC5204" w:rsidRDefault="00552280" w:rsidP="007A05B6">
                              <w:pPr>
                                <w:pStyle w:val="NoSpacing"/>
                                <w:spacing w:before="40" w:after="40"/>
                                <w:jc w:val="center"/>
                                <w:rPr>
                                  <w:rFonts w:ascii="Times New Roman" w:hAnsi="Times New Roman" w:cs="Times New Roman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 w:rsidRPr="00FC5204">
                                <w:rPr>
                                  <w:rFonts w:ascii="Times New Roman" w:hAnsi="Times New Roman" w:cs="Times New Roman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 xml:space="preserve">By David Taylor 18013908 </w:t>
                              </w:r>
                              <w:r>
                                <w:rPr>
                                  <w:rFonts w:ascii="Times New Roman" w:hAnsi="Times New Roman" w:cs="Times New Roman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 xml:space="preserve">                                         </w:t>
                              </w:r>
                              <w:r w:rsidRPr="00FC5204">
                                <w:rPr>
                                  <w:rFonts w:ascii="Times New Roman" w:hAnsi="Times New Roman" w:cs="Times New Roman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BSC (Hons) Computer Games Programming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rFonts w:ascii="Times New Roman" w:hAnsi="Times New Roman" w:cs="Times New Roman"/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showingPlcHdr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3C05904C" w14:textId="5E5F76E8" w:rsidR="00552280" w:rsidRPr="00FC5204" w:rsidRDefault="00552280">
                              <w:pPr>
                                <w:pStyle w:val="NoSpacing"/>
                                <w:spacing w:before="80" w:after="40"/>
                                <w:rPr>
                                  <w:rFonts w:ascii="Times New Roman" w:hAnsi="Times New Roman" w:cs="Times New Roman"/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 w:rsidRPr="00FC5204">
                                <w:rPr>
                                  <w:rFonts w:ascii="Times New Roman" w:hAnsi="Times New Roman" w:cs="Times New Roman"/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75234829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87D0582" w14:textId="4BE69FFE" w:rsidR="008F6795" w:rsidRPr="00FC5204" w:rsidRDefault="008F6795" w:rsidP="004611B0">
          <w:pPr>
            <w:pStyle w:val="TOCHeading"/>
            <w:numPr>
              <w:ilvl w:val="0"/>
              <w:numId w:val="0"/>
            </w:numPr>
            <w:ind w:left="432" w:hanging="432"/>
            <w:rPr>
              <w:rFonts w:ascii="Times New Roman" w:hAnsi="Times New Roman" w:cs="Times New Roman"/>
            </w:rPr>
          </w:pPr>
          <w:r w:rsidRPr="00FC5204">
            <w:rPr>
              <w:rFonts w:ascii="Times New Roman" w:hAnsi="Times New Roman" w:cs="Times New Roman"/>
            </w:rPr>
            <w:t>Table of Contents</w:t>
          </w:r>
        </w:p>
        <w:p w14:paraId="3D7A9B6F" w14:textId="6C89D50C" w:rsidR="001520F6" w:rsidRDefault="005F315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 w:rsidRPr="00FC5204">
            <w:rPr>
              <w:rFonts w:ascii="Times New Roman" w:hAnsi="Times New Roman" w:cs="Times New Roman"/>
            </w:rPr>
            <w:fldChar w:fldCharType="begin"/>
          </w:r>
          <w:r w:rsidRPr="00FC5204">
            <w:rPr>
              <w:rFonts w:ascii="Times New Roman" w:hAnsi="Times New Roman" w:cs="Times New Roman"/>
            </w:rPr>
            <w:instrText xml:space="preserve"> TOC \o "1-4" \h \z \u </w:instrText>
          </w:r>
          <w:r w:rsidRPr="00FC5204">
            <w:rPr>
              <w:rFonts w:ascii="Times New Roman" w:hAnsi="Times New Roman" w:cs="Times New Roman"/>
            </w:rPr>
            <w:fldChar w:fldCharType="separate"/>
          </w:r>
          <w:hyperlink w:anchor="_Toc70982600" w:history="1">
            <w:r w:rsidR="001520F6" w:rsidRPr="00D10975">
              <w:rPr>
                <w:rStyle w:val="Hyperlink"/>
                <w:rFonts w:ascii="Times New Roman" w:hAnsi="Times New Roman" w:cs="Times New Roman"/>
                <w:noProof/>
              </w:rPr>
              <w:t>1</w:t>
            </w:r>
            <w:r w:rsidR="001520F6">
              <w:rPr>
                <w:rFonts w:eastAsiaTheme="minorEastAsia"/>
                <w:noProof/>
                <w:lang w:eastAsia="en-GB"/>
              </w:rPr>
              <w:tab/>
            </w:r>
            <w:r w:rsidR="001520F6" w:rsidRPr="00D10975">
              <w:rPr>
                <w:rStyle w:val="Hyperlink"/>
                <w:rFonts w:ascii="Times New Roman" w:hAnsi="Times New Roman" w:cs="Times New Roman"/>
                <w:noProof/>
              </w:rPr>
              <w:t>Introduction</w:t>
            </w:r>
            <w:r w:rsidR="001520F6">
              <w:rPr>
                <w:noProof/>
                <w:webHidden/>
              </w:rPr>
              <w:tab/>
            </w:r>
            <w:r w:rsidR="001520F6">
              <w:rPr>
                <w:noProof/>
                <w:webHidden/>
              </w:rPr>
              <w:fldChar w:fldCharType="begin"/>
            </w:r>
            <w:r w:rsidR="001520F6">
              <w:rPr>
                <w:noProof/>
                <w:webHidden/>
              </w:rPr>
              <w:instrText xml:space="preserve"> PAGEREF _Toc70982600 \h </w:instrText>
            </w:r>
            <w:r w:rsidR="001520F6">
              <w:rPr>
                <w:noProof/>
                <w:webHidden/>
              </w:rPr>
            </w:r>
            <w:r w:rsidR="001520F6">
              <w:rPr>
                <w:noProof/>
                <w:webHidden/>
              </w:rPr>
              <w:fldChar w:fldCharType="separate"/>
            </w:r>
            <w:r w:rsidR="001520F6">
              <w:rPr>
                <w:noProof/>
                <w:webHidden/>
              </w:rPr>
              <w:t>3</w:t>
            </w:r>
            <w:r w:rsidR="001520F6">
              <w:rPr>
                <w:noProof/>
                <w:webHidden/>
              </w:rPr>
              <w:fldChar w:fldCharType="end"/>
            </w:r>
          </w:hyperlink>
        </w:p>
        <w:p w14:paraId="23A9C432" w14:textId="3747D19F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01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1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Aims and objectives (of the repor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D887F5" w14:textId="1D4AF5D4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02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1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Legal and Ethical Consid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49B06" w14:textId="074E388C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03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1.3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Risk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BE090" w14:textId="43F71D35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04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1.4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Projec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2D4AC" w14:textId="06A9013A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05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1.4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Consider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259498" w14:textId="3A7D9D2E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06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1.4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Chosen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230FB" w14:textId="5AADE636" w:rsidR="001520F6" w:rsidRDefault="001520F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07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Context and Preliminary Investig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DFC01" w14:textId="109CADC9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08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2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Project 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197EA3" w14:textId="0EB37A57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09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2.1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Identification of the probl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C2FF8" w14:textId="2BF0C58F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10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2.1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Project Ratio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92792" w14:textId="0DCADDCE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11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2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Investigation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1FC3C9" w14:textId="0B599F74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12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2.3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Project Plan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A6D541" w14:textId="6E4DAD79" w:rsidR="001520F6" w:rsidRDefault="001520F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13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3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FF348" w14:textId="65771EF8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14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3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Problem Solving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34F4BC" w14:textId="5F3D79CF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15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3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Analysis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DB980" w14:textId="6871318E" w:rsidR="001520F6" w:rsidRDefault="001520F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16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4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E217DF" w14:textId="5E622F26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17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4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Tools Re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BAC4F1" w14:textId="16FA9CE8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18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4.1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Eng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222000" w14:textId="6F8D2521" w:rsidR="001520F6" w:rsidRDefault="001520F6">
          <w:pPr>
            <w:pStyle w:val="TOC4"/>
            <w:tabs>
              <w:tab w:val="left" w:pos="15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19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4.1.1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Un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280A9" w14:textId="511743B4" w:rsidR="001520F6" w:rsidRDefault="001520F6">
          <w:pPr>
            <w:pStyle w:val="TOC4"/>
            <w:tabs>
              <w:tab w:val="left" w:pos="15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20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4.1.1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Unre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E9301" w14:textId="2B65AEE5" w:rsidR="001520F6" w:rsidRDefault="001520F6">
          <w:pPr>
            <w:pStyle w:val="TOC4"/>
            <w:tabs>
              <w:tab w:val="left" w:pos="15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21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4.1.1.3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Chosen Eng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A95BC" w14:textId="0639508A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22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4.1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F1740" w14:textId="55B0ADEC" w:rsidR="001520F6" w:rsidRDefault="001520F6">
          <w:pPr>
            <w:pStyle w:val="TOC4"/>
            <w:tabs>
              <w:tab w:val="left" w:pos="15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23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4.1.2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Tensor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BD6CE" w14:textId="0E12F47D" w:rsidR="001520F6" w:rsidRDefault="001520F6">
          <w:pPr>
            <w:pStyle w:val="TOC4"/>
            <w:tabs>
              <w:tab w:val="left" w:pos="15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24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4.1.2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Open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C6D89" w14:textId="2EA3AD8F" w:rsidR="001520F6" w:rsidRDefault="001520F6">
          <w:pPr>
            <w:pStyle w:val="TOC4"/>
            <w:tabs>
              <w:tab w:val="left" w:pos="15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25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4.1.2.3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Chosen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D2EC4D" w14:textId="4C9250A5" w:rsidR="001520F6" w:rsidRDefault="001520F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26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5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BFFD0B" w14:textId="6C455992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27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5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Overall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B7C3E" w14:textId="5E0D96BB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28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5.1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C++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BA29EB" w14:textId="6A417FDC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29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5.1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Bluepr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E6FC94" w14:textId="2DFD1637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30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5.1.3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749C4C" w14:textId="001F575C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31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5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Car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CE3FA" w14:textId="162D852D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32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5.2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Sens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2DBE4" w14:textId="4DE0FD68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33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5.2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Sc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1A8D25" w14:textId="3A7AC569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34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5.3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Neural Network Version 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5C40C" w14:textId="7CF96D04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35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5.3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EC0B9" w14:textId="7B9147C8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36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5.3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Useful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14542B" w14:textId="385DFDDD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37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5.4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Neural Network Version tw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DE318" w14:textId="351698DA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38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5.4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DD1A8" w14:textId="6E06EBD5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39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5.4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Useful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0EDDF" w14:textId="35DFF6BD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40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5.5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Neural Network Version th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28E07" w14:textId="1E5D6BE5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41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5.5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4F92DC" w14:textId="78DCF1A6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42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5.5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Useful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C1E679" w14:textId="522D6CF0" w:rsidR="001520F6" w:rsidRDefault="001520F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43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6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3A706" w14:textId="6C530872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44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6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Testing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1B366C" w14:textId="66DA5D7F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45" w:history="1">
            <w:r w:rsidRPr="00D10975">
              <w:rPr>
                <w:rStyle w:val="Hyperlink"/>
                <w:noProof/>
              </w:rPr>
              <w:t>6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noProof/>
              </w:rPr>
              <w:t>Testing plan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38B47" w14:textId="746DA528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46" w:history="1">
            <w:r w:rsidRPr="00D10975">
              <w:rPr>
                <w:rStyle w:val="Hyperlink"/>
                <w:noProof/>
              </w:rPr>
              <w:t>6.3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noProof/>
              </w:rPr>
              <w:t>Conclusion From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02E58E" w14:textId="0C515256" w:rsidR="001520F6" w:rsidRDefault="001520F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47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7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Critical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D4C5C" w14:textId="13F4DB40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48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7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Success of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71BBF" w14:textId="713D2BD4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49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7.1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Projec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503C51" w14:textId="770E9AA6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50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7.1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Re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6B64F" w14:textId="536EE437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51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7.1.3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CC818" w14:textId="051102DF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52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7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Experience Ga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520EE" w14:textId="705874DB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53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7.2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Academic Ski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D06A0" w14:textId="5061FE74" w:rsidR="001520F6" w:rsidRDefault="001520F6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54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7.2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Professional Ski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8422DB" w14:textId="3F8F7216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55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7.3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Repeat of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3A19A2" w14:textId="60A787F6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56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7.4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Extra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608D0" w14:textId="66181AC6" w:rsidR="001520F6" w:rsidRDefault="001520F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57" w:history="1"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7.5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rFonts w:ascii="Times New Roman" w:hAnsi="Times New Roman" w:cs="Times New Roman"/>
                <w:noProof/>
              </w:rPr>
              <w:t>Value of the project about professional and academic experti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BCC671" w14:textId="5B882FD7" w:rsidR="001520F6" w:rsidRDefault="001520F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58" w:history="1">
            <w:r w:rsidRPr="00D10975">
              <w:rPr>
                <w:rStyle w:val="Hyperlink"/>
                <w:noProof/>
              </w:rPr>
              <w:t>8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5B455" w14:textId="75D20CAA" w:rsidR="001520F6" w:rsidRDefault="001520F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59" w:history="1">
            <w:r w:rsidRPr="00D10975">
              <w:rPr>
                <w:rStyle w:val="Hyperlink"/>
                <w:noProof/>
              </w:rPr>
              <w:t>9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noProof/>
              </w:rPr>
              <w:t>Bibli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B402E3" w14:textId="7EFBDC3B" w:rsidR="001520F6" w:rsidRDefault="001520F6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982660" w:history="1">
            <w:r w:rsidRPr="00D10975">
              <w:rPr>
                <w:rStyle w:val="Hyperlink"/>
                <w:noProof/>
              </w:rPr>
              <w:t>1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10975">
              <w:rPr>
                <w:rStyle w:val="Hyperlink"/>
                <w:noProof/>
              </w:rPr>
              <w:t>A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82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494430" w14:textId="26DF886C" w:rsidR="008F6795" w:rsidRDefault="005F3152">
          <w:r w:rsidRPr="00FC5204">
            <w:rPr>
              <w:rFonts w:ascii="Times New Roman" w:hAnsi="Times New Roman" w:cs="Times New Roman"/>
            </w:rPr>
            <w:fldChar w:fldCharType="end"/>
          </w:r>
        </w:p>
      </w:sdtContent>
    </w:sdt>
    <w:p w14:paraId="1B18DC76" w14:textId="478BA07E" w:rsidR="007A05B6" w:rsidRDefault="007A05B6">
      <w:r>
        <w:br w:type="page"/>
      </w:r>
    </w:p>
    <w:p w14:paraId="7F17A412" w14:textId="508215BB" w:rsidR="00DC3668" w:rsidRPr="004920CE" w:rsidRDefault="00DC3668" w:rsidP="004611B0">
      <w:pPr>
        <w:pStyle w:val="Heading1"/>
        <w:rPr>
          <w:rFonts w:ascii="Times New Roman" w:hAnsi="Times New Roman" w:cs="Times New Roman"/>
        </w:rPr>
      </w:pPr>
      <w:bookmarkStart w:id="0" w:name="_Toc70982600"/>
      <w:r w:rsidRPr="004920CE">
        <w:rPr>
          <w:rFonts w:ascii="Times New Roman" w:hAnsi="Times New Roman" w:cs="Times New Roman"/>
        </w:rPr>
        <w:lastRenderedPageBreak/>
        <w:t>Introduction</w:t>
      </w:r>
      <w:bookmarkEnd w:id="0"/>
    </w:p>
    <w:p w14:paraId="4A2CA2AD" w14:textId="77777777" w:rsidR="00792236" w:rsidRPr="004920CE" w:rsidRDefault="00792236" w:rsidP="0079223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</w:p>
    <w:p w14:paraId="1688CD04" w14:textId="3EBF7863" w:rsidR="00DC3668" w:rsidRPr="004920CE" w:rsidRDefault="00DC3668" w:rsidP="000F2BD3">
      <w:pPr>
        <w:pStyle w:val="Heading2"/>
        <w:rPr>
          <w:rFonts w:ascii="Times New Roman" w:hAnsi="Times New Roman" w:cs="Times New Roman"/>
        </w:rPr>
      </w:pPr>
      <w:bookmarkStart w:id="1" w:name="_Toc70982601"/>
      <w:r w:rsidRPr="004920CE">
        <w:rPr>
          <w:rFonts w:ascii="Times New Roman" w:hAnsi="Times New Roman" w:cs="Times New Roman"/>
        </w:rPr>
        <w:t>Aims and objectives</w:t>
      </w:r>
      <w:r w:rsidR="00792236" w:rsidRPr="004920CE">
        <w:rPr>
          <w:rFonts w:ascii="Times New Roman" w:hAnsi="Times New Roman" w:cs="Times New Roman"/>
        </w:rPr>
        <w:t xml:space="preserve"> (of the report)</w:t>
      </w:r>
      <w:bookmarkEnd w:id="1"/>
    </w:p>
    <w:p w14:paraId="6B698ED6" w14:textId="24FF2646" w:rsidR="00242302" w:rsidRPr="004920CE" w:rsidRDefault="00E24379" w:rsidP="00242302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Objectives of the report</w:t>
      </w:r>
    </w:p>
    <w:p w14:paraId="6B6C135C" w14:textId="56116149" w:rsidR="00E24379" w:rsidRPr="004920CE" w:rsidRDefault="00E24379" w:rsidP="00E24379">
      <w:pPr>
        <w:pStyle w:val="ListParagraph"/>
        <w:numPr>
          <w:ilvl w:val="1"/>
          <w:numId w:val="13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Research Ethical and legal considerations</w:t>
      </w:r>
    </w:p>
    <w:p w14:paraId="73CE0F73" w14:textId="6AE1428B" w:rsidR="00E24379" w:rsidRPr="004920CE" w:rsidRDefault="00E24379" w:rsidP="00E24379">
      <w:pPr>
        <w:pStyle w:val="ListParagraph"/>
        <w:numPr>
          <w:ilvl w:val="1"/>
          <w:numId w:val="13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Research project management and methodologies</w:t>
      </w:r>
    </w:p>
    <w:p w14:paraId="5EC2BFC9" w14:textId="7473244B" w:rsidR="00E24379" w:rsidRPr="004920CE" w:rsidRDefault="00E24379" w:rsidP="00E24379">
      <w:pPr>
        <w:pStyle w:val="ListParagraph"/>
        <w:numPr>
          <w:ilvl w:val="1"/>
          <w:numId w:val="13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Background Research into Self-driving cars</w:t>
      </w:r>
    </w:p>
    <w:p w14:paraId="00445114" w14:textId="2F03CE8E" w:rsidR="00E24379" w:rsidRPr="004920CE" w:rsidRDefault="00E24379" w:rsidP="00E24379">
      <w:pPr>
        <w:pStyle w:val="ListParagraph"/>
        <w:numPr>
          <w:ilvl w:val="1"/>
          <w:numId w:val="13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Design and implementation documents for the software artifact</w:t>
      </w:r>
    </w:p>
    <w:p w14:paraId="4017F361" w14:textId="2C39A79D" w:rsidR="00E24379" w:rsidRPr="004920CE" w:rsidRDefault="00E24379" w:rsidP="00E24379">
      <w:pPr>
        <w:pStyle w:val="ListParagraph"/>
        <w:numPr>
          <w:ilvl w:val="1"/>
          <w:numId w:val="13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Full program listing</w:t>
      </w:r>
    </w:p>
    <w:p w14:paraId="3ADFE98F" w14:textId="016D120B" w:rsidR="00E24379" w:rsidRPr="004920CE" w:rsidRDefault="00E24379" w:rsidP="00E24379">
      <w:pPr>
        <w:pStyle w:val="ListParagraph"/>
        <w:numPr>
          <w:ilvl w:val="1"/>
          <w:numId w:val="13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Test Results</w:t>
      </w:r>
    </w:p>
    <w:p w14:paraId="5059E173" w14:textId="418C984F" w:rsidR="00E24379" w:rsidRPr="004920CE" w:rsidRDefault="00E24379" w:rsidP="00E24379">
      <w:pPr>
        <w:pStyle w:val="ListParagraph"/>
        <w:numPr>
          <w:ilvl w:val="1"/>
          <w:numId w:val="13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Analysis and evaluation of the project</w:t>
      </w:r>
    </w:p>
    <w:p w14:paraId="05660F54" w14:textId="0428433D" w:rsidR="00DC3668" w:rsidRPr="004920CE" w:rsidRDefault="00DC3668" w:rsidP="000F2BD3">
      <w:pPr>
        <w:pStyle w:val="Heading2"/>
        <w:rPr>
          <w:rFonts w:ascii="Times New Roman" w:hAnsi="Times New Roman" w:cs="Times New Roman"/>
        </w:rPr>
      </w:pPr>
      <w:bookmarkStart w:id="2" w:name="_Toc70982602"/>
      <w:r w:rsidRPr="004920CE">
        <w:rPr>
          <w:rFonts w:ascii="Times New Roman" w:hAnsi="Times New Roman" w:cs="Times New Roman"/>
        </w:rPr>
        <w:t>Legal and Ethical Considerations</w:t>
      </w:r>
      <w:bookmarkEnd w:id="2"/>
    </w:p>
    <w:p w14:paraId="72B06211" w14:textId="1F516AEC" w:rsidR="0042095A" w:rsidRPr="004920CE" w:rsidRDefault="0042095A" w:rsidP="0042095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 xml:space="preserve">None as it does not physically effect anyone as </w:t>
      </w:r>
      <w:r w:rsidR="00DA34FA" w:rsidRPr="004920CE">
        <w:rPr>
          <w:rFonts w:ascii="Times New Roman" w:hAnsi="Times New Roman" w:cs="Times New Roman"/>
        </w:rPr>
        <w:t>it is</w:t>
      </w:r>
      <w:r w:rsidRPr="004920CE">
        <w:rPr>
          <w:rFonts w:ascii="Times New Roman" w:hAnsi="Times New Roman" w:cs="Times New Roman"/>
        </w:rPr>
        <w:t xml:space="preserve"> a simulated car in video games</w:t>
      </w:r>
    </w:p>
    <w:p w14:paraId="117FAE43" w14:textId="049C0D90" w:rsidR="00535470" w:rsidRPr="004920CE" w:rsidRDefault="00535470" w:rsidP="0042095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does not Affect human or animal participants</w:t>
      </w:r>
    </w:p>
    <w:p w14:paraId="7A4DF24F" w14:textId="26D3B529" w:rsidR="00535470" w:rsidRPr="004920CE" w:rsidRDefault="00535470" w:rsidP="0042095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Does not represent an indirect risk to non-participants</w:t>
      </w:r>
    </w:p>
    <w:p w14:paraId="5F211EC4" w14:textId="23D62077" w:rsidR="00535470" w:rsidRPr="004920CE" w:rsidRDefault="00535470" w:rsidP="0053547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 xml:space="preserve">The research does not reuse any previously collected personal data. </w:t>
      </w:r>
    </w:p>
    <w:p w14:paraId="61A5A5AD" w14:textId="4E893D6B" w:rsidR="00371BBB" w:rsidRPr="004920CE" w:rsidRDefault="00DC3668" w:rsidP="000F2BD3">
      <w:pPr>
        <w:pStyle w:val="Heading2"/>
        <w:rPr>
          <w:rFonts w:ascii="Times New Roman" w:hAnsi="Times New Roman" w:cs="Times New Roman"/>
        </w:rPr>
      </w:pPr>
      <w:bookmarkStart w:id="3" w:name="_Toc70982603"/>
      <w:r w:rsidRPr="004920CE">
        <w:rPr>
          <w:rFonts w:ascii="Times New Roman" w:hAnsi="Times New Roman" w:cs="Times New Roman"/>
        </w:rPr>
        <w:t>Risk Assessment</w:t>
      </w:r>
      <w:bookmarkEnd w:id="3"/>
    </w:p>
    <w:p w14:paraId="30B998DB" w14:textId="5CF7D2B2" w:rsidR="0042095A" w:rsidRPr="004920CE" w:rsidRDefault="0042095A" w:rsidP="0042095A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Tiny risk</w:t>
      </w:r>
      <w:r w:rsidR="00535470" w:rsidRPr="004920CE">
        <w:rPr>
          <w:rFonts w:ascii="Times New Roman" w:hAnsi="Times New Roman" w:cs="Times New Roman"/>
        </w:rPr>
        <w:t xml:space="preserve"> as it </w:t>
      </w:r>
      <w:r w:rsidR="004920CE" w:rsidRPr="004920CE">
        <w:rPr>
          <w:rFonts w:ascii="Times New Roman" w:hAnsi="Times New Roman" w:cs="Times New Roman"/>
        </w:rPr>
        <w:t>does not</w:t>
      </w:r>
      <w:r w:rsidR="00535470" w:rsidRPr="004920CE">
        <w:rPr>
          <w:rFonts w:ascii="Times New Roman" w:hAnsi="Times New Roman" w:cs="Times New Roman"/>
        </w:rPr>
        <w:t xml:space="preserve"> </w:t>
      </w:r>
      <w:r w:rsidR="004920CE" w:rsidRPr="004920CE">
        <w:rPr>
          <w:rFonts w:ascii="Times New Roman" w:hAnsi="Times New Roman" w:cs="Times New Roman"/>
        </w:rPr>
        <w:t>affect</w:t>
      </w:r>
      <w:r w:rsidR="00535470" w:rsidRPr="004920CE">
        <w:rPr>
          <w:rFonts w:ascii="Times New Roman" w:hAnsi="Times New Roman" w:cs="Times New Roman"/>
        </w:rPr>
        <w:t xml:space="preserve"> any other person apart from the developer</w:t>
      </w:r>
    </w:p>
    <w:p w14:paraId="560E54D1" w14:textId="620468D8" w:rsidR="0042095A" w:rsidRPr="004920CE" w:rsidRDefault="0042095A" w:rsidP="0042095A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 xml:space="preserve">Mainly Desk Ergonomics </w:t>
      </w:r>
    </w:p>
    <w:p w14:paraId="479BFFCE" w14:textId="3F254EAB" w:rsidR="00371BBB" w:rsidRPr="004920CE" w:rsidRDefault="00371BBB" w:rsidP="000F2BD3">
      <w:pPr>
        <w:pStyle w:val="Heading2"/>
        <w:rPr>
          <w:rFonts w:ascii="Times New Roman" w:hAnsi="Times New Roman" w:cs="Times New Roman"/>
        </w:rPr>
      </w:pPr>
      <w:bookmarkStart w:id="4" w:name="_Toc70982604"/>
      <w:r w:rsidRPr="004920CE">
        <w:rPr>
          <w:rFonts w:ascii="Times New Roman" w:hAnsi="Times New Roman" w:cs="Times New Roman"/>
        </w:rPr>
        <w:t>Project Management</w:t>
      </w:r>
      <w:bookmarkEnd w:id="4"/>
    </w:p>
    <w:p w14:paraId="1E11983B" w14:textId="3635BF85" w:rsidR="00982A65" w:rsidRPr="004920CE" w:rsidRDefault="00982A65" w:rsidP="000F2BD3">
      <w:pPr>
        <w:pStyle w:val="Heading3"/>
        <w:rPr>
          <w:rFonts w:ascii="Times New Roman" w:hAnsi="Times New Roman" w:cs="Times New Roman"/>
        </w:rPr>
      </w:pPr>
      <w:bookmarkStart w:id="5" w:name="_Toc70982605"/>
      <w:r w:rsidRPr="004920CE">
        <w:rPr>
          <w:rFonts w:ascii="Times New Roman" w:hAnsi="Times New Roman" w:cs="Times New Roman"/>
        </w:rPr>
        <w:t>Considered Methods</w:t>
      </w:r>
      <w:bookmarkEnd w:id="5"/>
    </w:p>
    <w:p w14:paraId="3E6A281B" w14:textId="1A71BE55" w:rsidR="0042095A" w:rsidRPr="004920CE" w:rsidRDefault="0042095A" w:rsidP="0042095A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Agile</w:t>
      </w:r>
    </w:p>
    <w:p w14:paraId="189F78C1" w14:textId="15E229BC" w:rsidR="0042095A" w:rsidRPr="004920CE" w:rsidRDefault="0042095A" w:rsidP="0042095A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Waterfall</w:t>
      </w:r>
    </w:p>
    <w:p w14:paraId="0A83619B" w14:textId="39468F3D" w:rsidR="00982A65" w:rsidRPr="004920CE" w:rsidRDefault="00371BBB" w:rsidP="000F2BD3">
      <w:pPr>
        <w:pStyle w:val="Heading3"/>
        <w:rPr>
          <w:rFonts w:ascii="Times New Roman" w:hAnsi="Times New Roman" w:cs="Times New Roman"/>
        </w:rPr>
      </w:pPr>
      <w:bookmarkStart w:id="6" w:name="_Toc70982606"/>
      <w:r w:rsidRPr="004920CE">
        <w:rPr>
          <w:rFonts w:ascii="Times New Roman" w:hAnsi="Times New Roman" w:cs="Times New Roman"/>
        </w:rPr>
        <w:t>Chosen Methods</w:t>
      </w:r>
      <w:bookmarkEnd w:id="6"/>
    </w:p>
    <w:p w14:paraId="480E9070" w14:textId="5CA02258" w:rsidR="0042095A" w:rsidRPr="004920CE" w:rsidRDefault="0042095A" w:rsidP="0042095A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Agile</w:t>
      </w:r>
    </w:p>
    <w:p w14:paraId="06526B87" w14:textId="5FB87C87" w:rsidR="008712A8" w:rsidRPr="004920CE" w:rsidRDefault="008712A8" w:rsidP="008712A8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 xml:space="preserve">Lots of first with python and </w:t>
      </w:r>
      <w:r w:rsidR="00071812" w:rsidRPr="004920CE">
        <w:rPr>
          <w:rFonts w:ascii="Times New Roman" w:hAnsi="Times New Roman" w:cs="Times New Roman"/>
        </w:rPr>
        <w:t>TensorFlow</w:t>
      </w:r>
      <w:r w:rsidRPr="004920CE">
        <w:rPr>
          <w:rFonts w:ascii="Times New Roman" w:hAnsi="Times New Roman" w:cs="Times New Roman"/>
        </w:rPr>
        <w:t xml:space="preserve"> and UE4</w:t>
      </w:r>
    </w:p>
    <w:p w14:paraId="7E09C646" w14:textId="62C73FB5" w:rsidR="008712A8" w:rsidRPr="004920CE" w:rsidRDefault="008712A8" w:rsidP="008712A8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Will run into some issues</w:t>
      </w:r>
    </w:p>
    <w:p w14:paraId="13378085" w14:textId="18E140F9" w:rsidR="008712A8" w:rsidRPr="004920CE" w:rsidRDefault="008712A8" w:rsidP="008712A8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Will have to adapt to them</w:t>
      </w:r>
    </w:p>
    <w:p w14:paraId="7E9AB325" w14:textId="776F0CBD" w:rsidR="00320054" w:rsidRPr="004920CE" w:rsidRDefault="00320054" w:rsidP="00320054">
      <w:pPr>
        <w:rPr>
          <w:rFonts w:ascii="Times New Roman" w:hAnsi="Times New Roman" w:cs="Times New Roman"/>
        </w:rPr>
      </w:pPr>
    </w:p>
    <w:p w14:paraId="7A48A3FF" w14:textId="7E29EF1B" w:rsidR="00484E56" w:rsidRPr="004920CE" w:rsidRDefault="00484E56">
      <w:p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br w:type="page"/>
      </w:r>
    </w:p>
    <w:p w14:paraId="62A5FA96" w14:textId="2D161C81" w:rsidR="00982A65" w:rsidRPr="004920CE" w:rsidRDefault="005E0436" w:rsidP="00E103F0">
      <w:pPr>
        <w:pStyle w:val="Heading1"/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lastRenderedPageBreak/>
        <w:t xml:space="preserve"> </w:t>
      </w:r>
      <w:bookmarkStart w:id="7" w:name="_Toc70982607"/>
      <w:r w:rsidR="00295C31" w:rsidRPr="004920CE">
        <w:rPr>
          <w:rFonts w:ascii="Times New Roman" w:hAnsi="Times New Roman" w:cs="Times New Roman"/>
        </w:rPr>
        <w:t>Context and Preliminary Investigation</w:t>
      </w:r>
      <w:bookmarkEnd w:id="7"/>
    </w:p>
    <w:p w14:paraId="445059BA" w14:textId="325522A2" w:rsidR="00295C31" w:rsidRPr="004920CE" w:rsidRDefault="00295C31" w:rsidP="00295C31">
      <w:pPr>
        <w:pStyle w:val="Heading2"/>
        <w:rPr>
          <w:rFonts w:ascii="Times New Roman" w:hAnsi="Times New Roman" w:cs="Times New Roman"/>
        </w:rPr>
      </w:pPr>
      <w:bookmarkStart w:id="8" w:name="_Toc70982608"/>
      <w:r w:rsidRPr="004920CE">
        <w:rPr>
          <w:rFonts w:ascii="Times New Roman" w:hAnsi="Times New Roman" w:cs="Times New Roman"/>
        </w:rPr>
        <w:t>Project background</w:t>
      </w:r>
      <w:bookmarkEnd w:id="8"/>
    </w:p>
    <w:p w14:paraId="071E615E" w14:textId="14864343" w:rsidR="00295C31" w:rsidRPr="004920CE" w:rsidRDefault="00295C31" w:rsidP="00295C31">
      <w:pPr>
        <w:pStyle w:val="Heading3"/>
        <w:rPr>
          <w:rFonts w:ascii="Times New Roman" w:hAnsi="Times New Roman" w:cs="Times New Roman"/>
        </w:rPr>
      </w:pPr>
      <w:bookmarkStart w:id="9" w:name="_Toc70982609"/>
      <w:r w:rsidRPr="004920CE">
        <w:rPr>
          <w:rFonts w:ascii="Times New Roman" w:hAnsi="Times New Roman" w:cs="Times New Roman"/>
        </w:rPr>
        <w:t>Identification of the problem</w:t>
      </w:r>
      <w:bookmarkEnd w:id="9"/>
    </w:p>
    <w:p w14:paraId="7DCF1AA8" w14:textId="64D3BA3F" w:rsidR="008712A8" w:rsidRPr="004920CE" w:rsidRDefault="008712A8" w:rsidP="008712A8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Games are becoming more and more realistic year after year, When AI cars are still very static just following a pre calculated path.</w:t>
      </w:r>
    </w:p>
    <w:p w14:paraId="299CDE13" w14:textId="1E9E91A7" w:rsidR="008712A8" w:rsidRPr="004920CE" w:rsidRDefault="008712A8" w:rsidP="008712A8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 xml:space="preserve">This removes </w:t>
      </w:r>
      <w:r w:rsidR="00071812" w:rsidRPr="004920CE">
        <w:rPr>
          <w:rFonts w:ascii="Times New Roman" w:hAnsi="Times New Roman" w:cs="Times New Roman"/>
        </w:rPr>
        <w:t>emersion</w:t>
      </w:r>
      <w:r w:rsidRPr="004920CE">
        <w:rPr>
          <w:rFonts w:ascii="Times New Roman" w:hAnsi="Times New Roman" w:cs="Times New Roman"/>
        </w:rPr>
        <w:t xml:space="preserve"> in driving games.</w:t>
      </w:r>
    </w:p>
    <w:p w14:paraId="7ABC118B" w14:textId="6ABDE74B" w:rsidR="008712A8" w:rsidRPr="004920CE" w:rsidRDefault="008712A8" w:rsidP="008712A8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This is visual in off road terrains</w:t>
      </w:r>
    </w:p>
    <w:p w14:paraId="714D7397" w14:textId="7EAC6A4C" w:rsidR="00295C31" w:rsidRPr="004920CE" w:rsidRDefault="00295C31" w:rsidP="00295C31">
      <w:pPr>
        <w:pStyle w:val="Heading3"/>
        <w:rPr>
          <w:rFonts w:ascii="Times New Roman" w:hAnsi="Times New Roman" w:cs="Times New Roman"/>
        </w:rPr>
      </w:pPr>
      <w:bookmarkStart w:id="10" w:name="_Toc70982610"/>
      <w:r w:rsidRPr="004920CE">
        <w:rPr>
          <w:rFonts w:ascii="Times New Roman" w:hAnsi="Times New Roman" w:cs="Times New Roman"/>
        </w:rPr>
        <w:t>Project Rationale</w:t>
      </w:r>
      <w:bookmarkEnd w:id="10"/>
    </w:p>
    <w:p w14:paraId="3776EC42" w14:textId="51AAEB8C" w:rsidR="008E70BF" w:rsidRPr="004920CE" w:rsidRDefault="008712A8" w:rsidP="008712A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With new hardware advancements (</w:t>
      </w:r>
      <w:r w:rsidR="004920CE">
        <w:rPr>
          <w:rFonts w:ascii="Times New Roman" w:hAnsi="Times New Roman" w:cs="Times New Roman"/>
        </w:rPr>
        <w:t>RTX</w:t>
      </w:r>
      <w:r w:rsidRPr="004920CE">
        <w:rPr>
          <w:rFonts w:ascii="Times New Roman" w:hAnsi="Times New Roman" w:cs="Times New Roman"/>
        </w:rPr>
        <w:t xml:space="preserve"> 30</w:t>
      </w:r>
      <w:r w:rsidR="004920CE">
        <w:rPr>
          <w:rFonts w:ascii="Times New Roman" w:hAnsi="Times New Roman" w:cs="Times New Roman"/>
        </w:rPr>
        <w:t xml:space="preserve"> series</w:t>
      </w:r>
      <w:r w:rsidRPr="004920CE">
        <w:rPr>
          <w:rFonts w:ascii="Times New Roman" w:hAnsi="Times New Roman" w:cs="Times New Roman"/>
        </w:rPr>
        <w:t xml:space="preserve"> and </w:t>
      </w:r>
      <w:r w:rsidR="004920CE">
        <w:rPr>
          <w:rFonts w:ascii="Times New Roman" w:hAnsi="Times New Roman" w:cs="Times New Roman"/>
        </w:rPr>
        <w:t>RX</w:t>
      </w:r>
      <w:r w:rsidRPr="004920CE">
        <w:rPr>
          <w:rFonts w:ascii="Times New Roman" w:hAnsi="Times New Roman" w:cs="Times New Roman"/>
        </w:rPr>
        <w:t xml:space="preserve"> 6000), Specific cores for raytracing and AI have been implemented allowing more complex AI simulations to </w:t>
      </w:r>
      <w:r w:rsidR="00071812" w:rsidRPr="004920CE">
        <w:rPr>
          <w:rFonts w:ascii="Times New Roman" w:hAnsi="Times New Roman" w:cs="Times New Roman"/>
        </w:rPr>
        <w:t>occur</w:t>
      </w:r>
      <w:r w:rsidRPr="004920CE">
        <w:rPr>
          <w:rFonts w:ascii="Times New Roman" w:hAnsi="Times New Roman" w:cs="Times New Roman"/>
        </w:rPr>
        <w:t xml:space="preserve"> </w:t>
      </w:r>
      <w:r w:rsidR="00071812" w:rsidRPr="004920CE">
        <w:rPr>
          <w:rFonts w:ascii="Times New Roman" w:hAnsi="Times New Roman" w:cs="Times New Roman"/>
        </w:rPr>
        <w:t>without</w:t>
      </w:r>
      <w:r w:rsidRPr="004920CE">
        <w:rPr>
          <w:rFonts w:ascii="Times New Roman" w:hAnsi="Times New Roman" w:cs="Times New Roman"/>
        </w:rPr>
        <w:t xml:space="preserve"> effecting graphical performance.</w:t>
      </w:r>
    </w:p>
    <w:p w14:paraId="161F2F41" w14:textId="66921E25" w:rsidR="008712A8" w:rsidRPr="004920CE" w:rsidRDefault="008712A8" w:rsidP="008712A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 xml:space="preserve">This extra power can be </w:t>
      </w:r>
      <w:r w:rsidR="00071812" w:rsidRPr="004920CE">
        <w:rPr>
          <w:rFonts w:ascii="Times New Roman" w:hAnsi="Times New Roman" w:cs="Times New Roman"/>
        </w:rPr>
        <w:t>leveraged</w:t>
      </w:r>
      <w:r w:rsidRPr="004920CE">
        <w:rPr>
          <w:rFonts w:ascii="Times New Roman" w:hAnsi="Times New Roman" w:cs="Times New Roman"/>
        </w:rPr>
        <w:t xml:space="preserve"> to improve AI</w:t>
      </w:r>
      <w:r w:rsidR="00071812" w:rsidRPr="004920CE">
        <w:rPr>
          <w:rFonts w:ascii="Times New Roman" w:hAnsi="Times New Roman" w:cs="Times New Roman"/>
        </w:rPr>
        <w:t>.</w:t>
      </w:r>
    </w:p>
    <w:p w14:paraId="60A0B538" w14:textId="0347933A" w:rsidR="00295C31" w:rsidRPr="004920CE" w:rsidRDefault="008E70BF" w:rsidP="008E70BF">
      <w:pPr>
        <w:pStyle w:val="Heading2"/>
        <w:rPr>
          <w:rFonts w:ascii="Times New Roman" w:hAnsi="Times New Roman" w:cs="Times New Roman"/>
        </w:rPr>
      </w:pPr>
      <w:bookmarkStart w:id="11" w:name="_Toc70982611"/>
      <w:r w:rsidRPr="004920CE">
        <w:rPr>
          <w:rFonts w:ascii="Times New Roman" w:hAnsi="Times New Roman" w:cs="Times New Roman"/>
        </w:rPr>
        <w:t>Investigation method</w:t>
      </w:r>
      <w:bookmarkEnd w:id="11"/>
    </w:p>
    <w:p w14:paraId="6BE7D85B" w14:textId="2E15D838" w:rsidR="008E70BF" w:rsidRPr="004920CE" w:rsidRDefault="008E70BF" w:rsidP="008E70B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Researching (</w:t>
      </w:r>
      <w:r w:rsidRPr="004920CE"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  <w:t xml:space="preserve">Researching involves gathering and analysing other people’s opinions or scientific findings </w:t>
      </w:r>
      <w:r w:rsidR="00071812" w:rsidRPr="004920CE"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  <w:t>to</w:t>
      </w:r>
      <w:r w:rsidRPr="004920CE"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  <w:t xml:space="preserve"> answer a question</w:t>
      </w:r>
      <w:r w:rsidRPr="004920CE">
        <w:rPr>
          <w:rFonts w:ascii="Times New Roman" w:hAnsi="Times New Roman" w:cs="Times New Roman"/>
        </w:rPr>
        <w:t>)</w:t>
      </w:r>
    </w:p>
    <w:p w14:paraId="708CB52E" w14:textId="6852632F" w:rsidR="008E70BF" w:rsidRPr="004920CE" w:rsidRDefault="008E70BF" w:rsidP="008E70BF">
      <w:pPr>
        <w:pStyle w:val="Heading2"/>
        <w:rPr>
          <w:rFonts w:ascii="Times New Roman" w:hAnsi="Times New Roman" w:cs="Times New Roman"/>
        </w:rPr>
      </w:pPr>
      <w:bookmarkStart w:id="12" w:name="_Toc70982612"/>
      <w:r w:rsidRPr="004920CE">
        <w:rPr>
          <w:rFonts w:ascii="Times New Roman" w:hAnsi="Times New Roman" w:cs="Times New Roman"/>
        </w:rPr>
        <w:t>Project Planning</w:t>
      </w:r>
      <w:bookmarkEnd w:id="12"/>
    </w:p>
    <w:p w14:paraId="3BB3FFA8" w14:textId="7F5F082B" w:rsidR="008E70BF" w:rsidRPr="004920CE" w:rsidRDefault="00071812" w:rsidP="00071812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Used a Gant chart (LINK TO APPENDIX).</w:t>
      </w:r>
    </w:p>
    <w:p w14:paraId="2D986AAA" w14:textId="7208BBBC" w:rsidR="00071812" w:rsidRPr="004920CE" w:rsidRDefault="00071812" w:rsidP="00071812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Scope</w:t>
      </w:r>
    </w:p>
    <w:p w14:paraId="263D239D" w14:textId="561F3E1D" w:rsidR="00324F33" w:rsidRPr="004920CE" w:rsidRDefault="00B109D8" w:rsidP="00324F33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Evaluation Criteria (from proposal)</w:t>
      </w:r>
    </w:p>
    <w:p w14:paraId="6F214D0A" w14:textId="015B701F" w:rsidR="00324F33" w:rsidRPr="004920CE" w:rsidRDefault="00324F33" w:rsidP="00324F33">
      <w:pPr>
        <w:pStyle w:val="Heading1"/>
        <w:rPr>
          <w:rFonts w:ascii="Times New Roman" w:hAnsi="Times New Roman" w:cs="Times New Roman"/>
        </w:rPr>
      </w:pPr>
      <w:bookmarkStart w:id="13" w:name="_Toc70982613"/>
      <w:r w:rsidRPr="004920CE">
        <w:rPr>
          <w:rFonts w:ascii="Times New Roman" w:hAnsi="Times New Roman" w:cs="Times New Roman"/>
        </w:rPr>
        <w:t>Analysis</w:t>
      </w:r>
      <w:bookmarkEnd w:id="13"/>
    </w:p>
    <w:p w14:paraId="2BE8F628" w14:textId="251B2F34" w:rsidR="00324F33" w:rsidRDefault="00AE4D09" w:rsidP="004920CE">
      <w:pPr>
        <w:pStyle w:val="Heading2"/>
        <w:rPr>
          <w:rFonts w:ascii="Times New Roman" w:hAnsi="Times New Roman" w:cs="Times New Roman"/>
        </w:rPr>
      </w:pPr>
      <w:bookmarkStart w:id="14" w:name="_Toc70982614"/>
      <w:r w:rsidRPr="004920CE">
        <w:rPr>
          <w:rFonts w:ascii="Times New Roman" w:hAnsi="Times New Roman" w:cs="Times New Roman"/>
        </w:rPr>
        <w:t>Problem Solving method</w:t>
      </w:r>
      <w:bookmarkEnd w:id="14"/>
    </w:p>
    <w:p w14:paraId="6E61588B" w14:textId="30199EB8" w:rsidR="00656B4A" w:rsidRPr="004920CE" w:rsidRDefault="00656B4A" w:rsidP="004920CE">
      <w:r>
        <w:t>NO IDEA--------------------------------------------------------------------------------------------------------------------------</w:t>
      </w:r>
    </w:p>
    <w:p w14:paraId="3D0C68E3" w14:textId="2617DB2B" w:rsidR="00324F33" w:rsidRDefault="00AE4D09" w:rsidP="004920CE">
      <w:pPr>
        <w:pStyle w:val="Heading2"/>
        <w:rPr>
          <w:rFonts w:ascii="Times New Roman" w:hAnsi="Times New Roman" w:cs="Times New Roman"/>
        </w:rPr>
      </w:pPr>
      <w:bookmarkStart w:id="15" w:name="_Toc70982615"/>
      <w:r w:rsidRPr="004920CE">
        <w:rPr>
          <w:rFonts w:ascii="Times New Roman" w:hAnsi="Times New Roman" w:cs="Times New Roman"/>
        </w:rPr>
        <w:t>Analysis method</w:t>
      </w:r>
      <w:bookmarkEnd w:id="15"/>
    </w:p>
    <w:p w14:paraId="7C3FBBE3" w14:textId="18160039" w:rsidR="00386684" w:rsidRPr="00386684" w:rsidRDefault="00656B4A" w:rsidP="00386684">
      <w:r>
        <w:t>NO IDEA--------------------------------------------------------------------------------------------------------------------------</w:t>
      </w:r>
    </w:p>
    <w:p w14:paraId="7AAFFBAF" w14:textId="3BFDDD74" w:rsidR="00E43829" w:rsidRPr="00D01B0A" w:rsidRDefault="00AE4D09" w:rsidP="00E43829">
      <w:pPr>
        <w:pStyle w:val="Heading1"/>
        <w:rPr>
          <w:rFonts w:ascii="Times New Roman" w:hAnsi="Times New Roman" w:cs="Times New Roman"/>
        </w:rPr>
      </w:pPr>
      <w:bookmarkStart w:id="16" w:name="_Toc70982616"/>
      <w:r w:rsidRPr="004920CE">
        <w:rPr>
          <w:rFonts w:ascii="Times New Roman" w:hAnsi="Times New Roman" w:cs="Times New Roman"/>
        </w:rPr>
        <w:t>Design</w:t>
      </w:r>
      <w:bookmarkEnd w:id="16"/>
    </w:p>
    <w:p w14:paraId="7021995F" w14:textId="1D48E731" w:rsidR="00982A65" w:rsidRPr="004920CE" w:rsidRDefault="00982A65" w:rsidP="00771500">
      <w:pPr>
        <w:pStyle w:val="Heading2"/>
        <w:rPr>
          <w:rFonts w:ascii="Times New Roman" w:hAnsi="Times New Roman" w:cs="Times New Roman"/>
        </w:rPr>
      </w:pPr>
      <w:bookmarkStart w:id="17" w:name="_Toc70982617"/>
      <w:r w:rsidRPr="004920CE">
        <w:rPr>
          <w:rFonts w:ascii="Times New Roman" w:hAnsi="Times New Roman" w:cs="Times New Roman"/>
        </w:rPr>
        <w:t>Tools Research</w:t>
      </w:r>
      <w:bookmarkEnd w:id="17"/>
    </w:p>
    <w:p w14:paraId="128CED0D" w14:textId="1A4C43E5" w:rsidR="00982A65" w:rsidRPr="004920CE" w:rsidRDefault="00982A65" w:rsidP="00771500">
      <w:pPr>
        <w:pStyle w:val="Heading3"/>
        <w:rPr>
          <w:rFonts w:ascii="Times New Roman" w:hAnsi="Times New Roman" w:cs="Times New Roman"/>
        </w:rPr>
      </w:pPr>
      <w:bookmarkStart w:id="18" w:name="_Toc70982618"/>
      <w:r w:rsidRPr="004920CE">
        <w:rPr>
          <w:rFonts w:ascii="Times New Roman" w:hAnsi="Times New Roman" w:cs="Times New Roman"/>
        </w:rPr>
        <w:t>Engine</w:t>
      </w:r>
      <w:bookmarkEnd w:id="18"/>
    </w:p>
    <w:p w14:paraId="689F4409" w14:textId="590685C5" w:rsidR="00303B33" w:rsidRPr="004920CE" w:rsidRDefault="00303B33" w:rsidP="00303B3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Important choice as it effects the usability of the end project</w:t>
      </w:r>
    </w:p>
    <w:p w14:paraId="287CE155" w14:textId="57BEE6A6" w:rsidR="00982A65" w:rsidRPr="004920CE" w:rsidRDefault="00982A65" w:rsidP="00771500">
      <w:pPr>
        <w:pStyle w:val="Heading4"/>
        <w:rPr>
          <w:rFonts w:ascii="Times New Roman" w:hAnsi="Times New Roman" w:cs="Times New Roman"/>
        </w:rPr>
      </w:pPr>
      <w:bookmarkStart w:id="19" w:name="_Toc70982619"/>
      <w:r w:rsidRPr="004920CE">
        <w:rPr>
          <w:rFonts w:ascii="Times New Roman" w:hAnsi="Times New Roman" w:cs="Times New Roman"/>
        </w:rPr>
        <w:t>Unity</w:t>
      </w:r>
      <w:bookmarkEnd w:id="19"/>
      <w:r w:rsidRPr="004920CE">
        <w:rPr>
          <w:rFonts w:ascii="Times New Roman" w:hAnsi="Times New Roman" w:cs="Times New Roman"/>
        </w:rPr>
        <w:t xml:space="preserve"> </w:t>
      </w:r>
    </w:p>
    <w:p w14:paraId="51A344EC" w14:textId="507F68D3" w:rsidR="00303B33" w:rsidRPr="004920CE" w:rsidRDefault="00303B33" w:rsidP="00303B3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More used by indie developers</w:t>
      </w:r>
    </w:p>
    <w:p w14:paraId="42E53733" w14:textId="6E85B77F" w:rsidR="00303B33" w:rsidRPr="004920CE" w:rsidRDefault="00303B33" w:rsidP="00303B3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Uses C#</w:t>
      </w:r>
    </w:p>
    <w:p w14:paraId="1ADD82BE" w14:textId="1F61335B" w:rsidR="00303B33" w:rsidRPr="004920CE" w:rsidRDefault="00303B33" w:rsidP="00303B3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Already supports Neural Network Driving</w:t>
      </w:r>
    </w:p>
    <w:p w14:paraId="3BFBE3B6" w14:textId="7DF5947E" w:rsidR="00982A65" w:rsidRPr="004920CE" w:rsidRDefault="00982A65" w:rsidP="00771500">
      <w:pPr>
        <w:pStyle w:val="Heading4"/>
        <w:rPr>
          <w:rFonts w:ascii="Times New Roman" w:hAnsi="Times New Roman" w:cs="Times New Roman"/>
        </w:rPr>
      </w:pPr>
      <w:bookmarkStart w:id="20" w:name="_Toc70982620"/>
      <w:r w:rsidRPr="004920CE">
        <w:rPr>
          <w:rFonts w:ascii="Times New Roman" w:hAnsi="Times New Roman" w:cs="Times New Roman"/>
        </w:rPr>
        <w:t>Unreal</w:t>
      </w:r>
      <w:bookmarkEnd w:id="20"/>
    </w:p>
    <w:p w14:paraId="75C86978" w14:textId="17426DA8" w:rsidR="00303B33" w:rsidRPr="004920CE" w:rsidRDefault="000D071A" w:rsidP="00303B3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Has premade advance car template</w:t>
      </w:r>
    </w:p>
    <w:p w14:paraId="4AE892E3" w14:textId="68554B38" w:rsidR="000D071A" w:rsidRPr="004920CE" w:rsidRDefault="000D071A" w:rsidP="000D07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Uses C++</w:t>
      </w:r>
    </w:p>
    <w:p w14:paraId="2B33A0C6" w14:textId="35AE1A28" w:rsidR="00405123" w:rsidRPr="004920CE" w:rsidRDefault="00405123" w:rsidP="00771500">
      <w:pPr>
        <w:pStyle w:val="Heading4"/>
        <w:rPr>
          <w:rFonts w:ascii="Times New Roman" w:hAnsi="Times New Roman" w:cs="Times New Roman"/>
        </w:rPr>
      </w:pPr>
      <w:bookmarkStart w:id="21" w:name="_Toc70982621"/>
      <w:r w:rsidRPr="004920CE">
        <w:rPr>
          <w:rFonts w:ascii="Times New Roman" w:hAnsi="Times New Roman" w:cs="Times New Roman"/>
        </w:rPr>
        <w:t>Chosen Engine</w:t>
      </w:r>
      <w:bookmarkEnd w:id="21"/>
    </w:p>
    <w:p w14:paraId="63E9FDE1" w14:textId="02E48C16" w:rsidR="00405123" w:rsidRPr="004920CE" w:rsidRDefault="00405123" w:rsidP="00405123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Unreal</w:t>
      </w:r>
    </w:p>
    <w:p w14:paraId="14DEE1B1" w14:textId="6F654BBB" w:rsidR="00405123" w:rsidRPr="004920CE" w:rsidRDefault="00405123" w:rsidP="00405123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C++ use</w:t>
      </w:r>
    </w:p>
    <w:p w14:paraId="4AF4CA7A" w14:textId="31A6023B" w:rsidR="00FD38A0" w:rsidRPr="004920CE" w:rsidRDefault="00405123" w:rsidP="00FD38A0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Premade Car template</w:t>
      </w:r>
    </w:p>
    <w:p w14:paraId="21D1E504" w14:textId="4508A592" w:rsidR="00982A65" w:rsidRPr="004920CE" w:rsidRDefault="00982A65" w:rsidP="00771500">
      <w:pPr>
        <w:pStyle w:val="Heading3"/>
        <w:rPr>
          <w:rFonts w:ascii="Times New Roman" w:hAnsi="Times New Roman" w:cs="Times New Roman"/>
        </w:rPr>
      </w:pPr>
      <w:bookmarkStart w:id="22" w:name="_Toc70982622"/>
      <w:r w:rsidRPr="004920CE">
        <w:rPr>
          <w:rFonts w:ascii="Times New Roman" w:hAnsi="Times New Roman" w:cs="Times New Roman"/>
        </w:rPr>
        <w:lastRenderedPageBreak/>
        <w:t>API</w:t>
      </w:r>
      <w:bookmarkEnd w:id="22"/>
    </w:p>
    <w:p w14:paraId="6EB2361E" w14:textId="40839464" w:rsidR="00982A65" w:rsidRPr="004920CE" w:rsidRDefault="00982A65" w:rsidP="00771500">
      <w:pPr>
        <w:pStyle w:val="Heading4"/>
        <w:rPr>
          <w:rFonts w:ascii="Times New Roman" w:hAnsi="Times New Roman" w:cs="Times New Roman"/>
        </w:rPr>
      </w:pPr>
      <w:bookmarkStart w:id="23" w:name="_Toc70982623"/>
      <w:r w:rsidRPr="004920CE">
        <w:rPr>
          <w:rFonts w:ascii="Times New Roman" w:hAnsi="Times New Roman" w:cs="Times New Roman"/>
        </w:rPr>
        <w:t>TensorFlow</w:t>
      </w:r>
      <w:bookmarkEnd w:id="23"/>
    </w:p>
    <w:p w14:paraId="7AB238F8" w14:textId="5DEDBC70" w:rsidR="0095053E" w:rsidRPr="004920CE" w:rsidRDefault="0095053E" w:rsidP="0095053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 xml:space="preserve">Open source </w:t>
      </w:r>
    </w:p>
    <w:p w14:paraId="0462FB32" w14:textId="400C633E" w:rsidR="0095053E" w:rsidRPr="004920CE" w:rsidRDefault="0095053E" w:rsidP="0095053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Very flexible</w:t>
      </w:r>
    </w:p>
    <w:p w14:paraId="4A73C088" w14:textId="2DAAD2CB" w:rsidR="0095053E" w:rsidRPr="004920CE" w:rsidRDefault="0095053E" w:rsidP="0095053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Multiple API layers using TensorFlow</w:t>
      </w:r>
      <w:r w:rsidR="00D95CAD" w:rsidRPr="004920CE">
        <w:rPr>
          <w:rFonts w:ascii="Times New Roman" w:hAnsi="Times New Roman" w:cs="Times New Roman"/>
        </w:rPr>
        <w:t>,</w:t>
      </w:r>
      <w:r w:rsidRPr="004920CE">
        <w:rPr>
          <w:rFonts w:ascii="Times New Roman" w:hAnsi="Times New Roman" w:cs="Times New Roman"/>
        </w:rPr>
        <w:t xml:space="preserve"> </w:t>
      </w:r>
      <w:r w:rsidR="00D95CAD" w:rsidRPr="004920CE">
        <w:rPr>
          <w:rFonts w:ascii="Times New Roman" w:hAnsi="Times New Roman" w:cs="Times New Roman"/>
        </w:rPr>
        <w:t>K</w:t>
      </w:r>
      <w:r w:rsidRPr="004920CE">
        <w:rPr>
          <w:rFonts w:ascii="Times New Roman" w:hAnsi="Times New Roman" w:cs="Times New Roman"/>
        </w:rPr>
        <w:t>eras etc.</w:t>
      </w:r>
    </w:p>
    <w:p w14:paraId="40A78CE2" w14:textId="468DAB9D" w:rsidR="00982A65" w:rsidRPr="004920CE" w:rsidRDefault="00982A65" w:rsidP="00771500">
      <w:pPr>
        <w:pStyle w:val="Heading4"/>
        <w:rPr>
          <w:rFonts w:ascii="Times New Roman" w:hAnsi="Times New Roman" w:cs="Times New Roman"/>
        </w:rPr>
      </w:pPr>
      <w:bookmarkStart w:id="24" w:name="_Toc70982624"/>
      <w:r w:rsidRPr="004920CE">
        <w:rPr>
          <w:rFonts w:ascii="Times New Roman" w:hAnsi="Times New Roman" w:cs="Times New Roman"/>
        </w:rPr>
        <w:t>OpenAI</w:t>
      </w:r>
      <w:bookmarkEnd w:id="24"/>
    </w:p>
    <w:p w14:paraId="64993F42" w14:textId="4BBA08FE" w:rsidR="0095053E" w:rsidRPr="004920CE" w:rsidRDefault="0095053E" w:rsidP="0095053E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 xml:space="preserve">More used for text and </w:t>
      </w:r>
      <w:r w:rsidR="0001160D" w:rsidRPr="004920CE">
        <w:rPr>
          <w:rFonts w:ascii="Times New Roman" w:hAnsi="Times New Roman" w:cs="Times New Roman"/>
        </w:rPr>
        <w:t>image-based</w:t>
      </w:r>
      <w:r w:rsidRPr="004920CE">
        <w:rPr>
          <w:rFonts w:ascii="Times New Roman" w:hAnsi="Times New Roman" w:cs="Times New Roman"/>
        </w:rPr>
        <w:t xml:space="preserve"> applications</w:t>
      </w:r>
    </w:p>
    <w:p w14:paraId="29E744DF" w14:textId="68696442" w:rsidR="0095053E" w:rsidRPr="004920CE" w:rsidRDefault="0095053E" w:rsidP="0095053E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No support in unreal</w:t>
      </w:r>
    </w:p>
    <w:p w14:paraId="2E3836D5" w14:textId="7A26F60E" w:rsidR="000D071A" w:rsidRPr="004920CE" w:rsidRDefault="000D071A" w:rsidP="0095053E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In private beta</w:t>
      </w:r>
    </w:p>
    <w:p w14:paraId="49E6FD99" w14:textId="5EB93D3A" w:rsidR="00982A65" w:rsidRPr="004920CE" w:rsidRDefault="00982A65" w:rsidP="00771500">
      <w:pPr>
        <w:pStyle w:val="Heading4"/>
        <w:rPr>
          <w:rFonts w:ascii="Times New Roman" w:hAnsi="Times New Roman" w:cs="Times New Roman"/>
        </w:rPr>
      </w:pPr>
      <w:bookmarkStart w:id="25" w:name="_Toc70982625"/>
      <w:r w:rsidRPr="004920CE">
        <w:rPr>
          <w:rFonts w:ascii="Times New Roman" w:hAnsi="Times New Roman" w:cs="Times New Roman"/>
        </w:rPr>
        <w:t xml:space="preserve">Chosen </w:t>
      </w:r>
      <w:r w:rsidR="000D071A" w:rsidRPr="004920CE">
        <w:rPr>
          <w:rFonts w:ascii="Times New Roman" w:hAnsi="Times New Roman" w:cs="Times New Roman"/>
        </w:rPr>
        <w:t>API</w:t>
      </w:r>
      <w:bookmarkEnd w:id="25"/>
    </w:p>
    <w:p w14:paraId="15D0D0DE" w14:textId="19E45A50" w:rsidR="000D071A" w:rsidRPr="004920CE" w:rsidRDefault="000D071A" w:rsidP="000D071A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TensorFlow</w:t>
      </w:r>
    </w:p>
    <w:p w14:paraId="35846918" w14:textId="7E827D15" w:rsidR="000D071A" w:rsidRPr="004920CE" w:rsidRDefault="000D071A" w:rsidP="000D071A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Has plugin for ue4</w:t>
      </w:r>
    </w:p>
    <w:p w14:paraId="1D705090" w14:textId="631A764C" w:rsidR="000D071A" w:rsidRPr="004920CE" w:rsidRDefault="000D071A" w:rsidP="000D071A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Allows GPU acceleration</w:t>
      </w:r>
    </w:p>
    <w:p w14:paraId="093936BA" w14:textId="4A3D6EA8" w:rsidR="000D071A" w:rsidRPr="004920CE" w:rsidRDefault="000D071A" w:rsidP="000D071A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Backed by google</w:t>
      </w:r>
    </w:p>
    <w:p w14:paraId="31CAF561" w14:textId="087924AA" w:rsidR="000D071A" w:rsidRPr="004920CE" w:rsidRDefault="000D071A" w:rsidP="000D071A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Large community of developers</w:t>
      </w:r>
    </w:p>
    <w:p w14:paraId="2E99DF6E" w14:textId="1B0F8D5D" w:rsidR="00E103F0" w:rsidRPr="00386684" w:rsidRDefault="000D071A" w:rsidP="00E103F0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t>There is a new C++ version that could be used in the future</w:t>
      </w:r>
    </w:p>
    <w:p w14:paraId="70A07BDD" w14:textId="77777777" w:rsidR="00966DC9" w:rsidRPr="004920CE" w:rsidRDefault="00966DC9" w:rsidP="00E103F0">
      <w:pPr>
        <w:rPr>
          <w:rFonts w:ascii="Times New Roman" w:hAnsi="Times New Roman" w:cs="Times New Roman"/>
        </w:rPr>
      </w:pPr>
    </w:p>
    <w:p w14:paraId="60F3F436" w14:textId="14965626" w:rsidR="00982A65" w:rsidRPr="004920CE" w:rsidRDefault="00982A65" w:rsidP="000F2BD3">
      <w:pPr>
        <w:pStyle w:val="Heading1"/>
        <w:rPr>
          <w:rFonts w:ascii="Times New Roman" w:hAnsi="Times New Roman" w:cs="Times New Roman"/>
        </w:rPr>
      </w:pPr>
      <w:bookmarkStart w:id="26" w:name="_Toc70982626"/>
      <w:r w:rsidRPr="004920CE">
        <w:rPr>
          <w:rFonts w:ascii="Times New Roman" w:hAnsi="Times New Roman" w:cs="Times New Roman"/>
        </w:rPr>
        <w:t>Implementation</w:t>
      </w:r>
      <w:bookmarkEnd w:id="26"/>
    </w:p>
    <w:p w14:paraId="6673A394" w14:textId="57BD688C" w:rsidR="00966DC9" w:rsidRPr="004920CE" w:rsidRDefault="00966DC9" w:rsidP="00966DC9">
      <w:pPr>
        <w:pStyle w:val="Heading2"/>
        <w:rPr>
          <w:rFonts w:ascii="Times New Roman" w:hAnsi="Times New Roman" w:cs="Times New Roman"/>
        </w:rPr>
      </w:pPr>
      <w:bookmarkStart w:id="27" w:name="_Toc70982627"/>
      <w:r w:rsidRPr="004920CE">
        <w:rPr>
          <w:rFonts w:ascii="Times New Roman" w:hAnsi="Times New Roman" w:cs="Times New Roman"/>
        </w:rPr>
        <w:t>Overall Structure</w:t>
      </w:r>
      <w:bookmarkEnd w:id="27"/>
    </w:p>
    <w:p w14:paraId="2BA9B706" w14:textId="40E12970" w:rsidR="00377D9D" w:rsidRDefault="00972602" w:rsidP="005772F5">
      <w:pPr>
        <w:pStyle w:val="Heading3"/>
        <w:rPr>
          <w:rFonts w:ascii="Times New Roman" w:hAnsi="Times New Roman" w:cs="Times New Roman"/>
        </w:rPr>
      </w:pPr>
      <w:bookmarkStart w:id="28" w:name="_Toc70982628"/>
      <w:r w:rsidRPr="004920CE">
        <w:rPr>
          <w:rFonts w:ascii="Times New Roman" w:hAnsi="Times New Roman" w:cs="Times New Roman"/>
        </w:rPr>
        <w:t>C++</w:t>
      </w:r>
      <w:bookmarkEnd w:id="28"/>
    </w:p>
    <w:p w14:paraId="18FF78EB" w14:textId="5922D137" w:rsidR="005772F5" w:rsidRDefault="005772F5" w:rsidP="005772F5">
      <w:pPr>
        <w:pStyle w:val="ListParagraph"/>
        <w:numPr>
          <w:ilvl w:val="0"/>
          <w:numId w:val="5"/>
        </w:numPr>
      </w:pPr>
      <w:r>
        <w:t>Takes Care of car</w:t>
      </w:r>
    </w:p>
    <w:p w14:paraId="27C1008D" w14:textId="37A77D24" w:rsidR="005772F5" w:rsidRDefault="005772F5" w:rsidP="005772F5">
      <w:pPr>
        <w:pStyle w:val="ListParagraph"/>
        <w:numPr>
          <w:ilvl w:val="0"/>
          <w:numId w:val="5"/>
        </w:numPr>
      </w:pPr>
      <w:r>
        <w:t>Takes Care of score</w:t>
      </w:r>
    </w:p>
    <w:p w14:paraId="2F78938A" w14:textId="4889880C" w:rsidR="005772F5" w:rsidRDefault="005772F5" w:rsidP="005772F5">
      <w:pPr>
        <w:pStyle w:val="ListParagraph"/>
        <w:numPr>
          <w:ilvl w:val="0"/>
          <w:numId w:val="5"/>
        </w:numPr>
      </w:pPr>
      <w:r>
        <w:t>Takes Car of reset</w:t>
      </w:r>
    </w:p>
    <w:p w14:paraId="5F3515B1" w14:textId="0AD54EEC" w:rsidR="005772F5" w:rsidRDefault="005772F5" w:rsidP="005772F5">
      <w:pPr>
        <w:pStyle w:val="ListParagraph"/>
        <w:numPr>
          <w:ilvl w:val="0"/>
          <w:numId w:val="5"/>
        </w:numPr>
      </w:pPr>
      <w:r>
        <w:t>Takes Care of steering</w:t>
      </w:r>
    </w:p>
    <w:p w14:paraId="34416C4E" w14:textId="78CA4ADE" w:rsidR="005772F5" w:rsidRPr="005772F5" w:rsidRDefault="005772F5" w:rsidP="005772F5">
      <w:pPr>
        <w:pStyle w:val="ListParagraph"/>
        <w:numPr>
          <w:ilvl w:val="0"/>
          <w:numId w:val="5"/>
        </w:numPr>
      </w:pPr>
      <w:r>
        <w:t>Takes Care of formatting input</w:t>
      </w:r>
    </w:p>
    <w:p w14:paraId="4687A83F" w14:textId="38FC77F6" w:rsidR="00377D9D" w:rsidRPr="004920CE" w:rsidRDefault="00377D9D" w:rsidP="00377D9D">
      <w:pPr>
        <w:pStyle w:val="Heading3"/>
        <w:rPr>
          <w:rFonts w:ascii="Times New Roman" w:hAnsi="Times New Roman" w:cs="Times New Roman"/>
        </w:rPr>
      </w:pPr>
      <w:bookmarkStart w:id="29" w:name="_Toc70982629"/>
      <w:r w:rsidRPr="004920CE">
        <w:rPr>
          <w:rFonts w:ascii="Times New Roman" w:hAnsi="Times New Roman" w:cs="Times New Roman"/>
        </w:rPr>
        <w:t>Blueprints</w:t>
      </w:r>
      <w:bookmarkEnd w:id="29"/>
    </w:p>
    <w:p w14:paraId="22D3A3B5" w14:textId="65A8C919" w:rsidR="00377D9D" w:rsidRPr="005772F5" w:rsidRDefault="005772F5" w:rsidP="005772F5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les all communication from c++ to python</w:t>
      </w:r>
    </w:p>
    <w:p w14:paraId="766A7054" w14:textId="1FA50237" w:rsidR="00972602" w:rsidRPr="004920CE" w:rsidRDefault="00972602" w:rsidP="00972602">
      <w:pPr>
        <w:pStyle w:val="Heading3"/>
        <w:rPr>
          <w:rFonts w:ascii="Times New Roman" w:hAnsi="Times New Roman" w:cs="Times New Roman"/>
        </w:rPr>
      </w:pPr>
      <w:bookmarkStart w:id="30" w:name="_Toc70982630"/>
      <w:r w:rsidRPr="004920CE">
        <w:rPr>
          <w:rFonts w:ascii="Times New Roman" w:hAnsi="Times New Roman" w:cs="Times New Roman"/>
        </w:rPr>
        <w:t>Python</w:t>
      </w:r>
      <w:bookmarkEnd w:id="30"/>
    </w:p>
    <w:p w14:paraId="1852C72F" w14:textId="689DF3B0" w:rsidR="00972602" w:rsidRDefault="005772F5" w:rsidP="005772F5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les all TensorFlow /AI code</w:t>
      </w:r>
    </w:p>
    <w:p w14:paraId="36D0E062" w14:textId="77777777" w:rsidR="005772F5" w:rsidRPr="005772F5" w:rsidRDefault="005772F5" w:rsidP="005772F5">
      <w:pPr>
        <w:pStyle w:val="ListParagraph"/>
        <w:rPr>
          <w:rFonts w:ascii="Times New Roman" w:hAnsi="Times New Roman" w:cs="Times New Roman"/>
        </w:rPr>
      </w:pPr>
    </w:p>
    <w:p w14:paraId="27E6762A" w14:textId="516BB6A7" w:rsidR="00A32358" w:rsidRPr="004920CE" w:rsidRDefault="00A32358" w:rsidP="00A32358">
      <w:pPr>
        <w:pStyle w:val="Heading2"/>
        <w:rPr>
          <w:rFonts w:ascii="Times New Roman" w:hAnsi="Times New Roman" w:cs="Times New Roman"/>
        </w:rPr>
      </w:pPr>
      <w:bookmarkStart w:id="31" w:name="_Toc70982631"/>
      <w:r w:rsidRPr="004920CE">
        <w:rPr>
          <w:rFonts w:ascii="Times New Roman" w:hAnsi="Times New Roman" w:cs="Times New Roman"/>
        </w:rPr>
        <w:t>Car System</w:t>
      </w:r>
      <w:bookmarkEnd w:id="31"/>
    </w:p>
    <w:p w14:paraId="2C4AFFC8" w14:textId="5959D1BB" w:rsidR="00A32358" w:rsidRDefault="00A32358" w:rsidP="00966DC9">
      <w:pPr>
        <w:pStyle w:val="Heading3"/>
        <w:rPr>
          <w:rFonts w:ascii="Times New Roman" w:hAnsi="Times New Roman" w:cs="Times New Roman"/>
        </w:rPr>
      </w:pPr>
      <w:bookmarkStart w:id="32" w:name="_Toc70982632"/>
      <w:r w:rsidRPr="004920CE">
        <w:rPr>
          <w:rFonts w:ascii="Times New Roman" w:hAnsi="Times New Roman" w:cs="Times New Roman"/>
        </w:rPr>
        <w:t>Sensors</w:t>
      </w:r>
      <w:bookmarkEnd w:id="32"/>
    </w:p>
    <w:p w14:paraId="65CFDFA7" w14:textId="2CBF1A37" w:rsidR="00FB7330" w:rsidRDefault="00FB7330" w:rsidP="00FB7330">
      <w:pPr>
        <w:pStyle w:val="ListParagraph"/>
        <w:numPr>
          <w:ilvl w:val="0"/>
          <w:numId w:val="18"/>
        </w:numPr>
      </w:pPr>
      <w:r>
        <w:t xml:space="preserve">8 Ray cast sensors set up in nautical direction </w:t>
      </w:r>
    </w:p>
    <w:p w14:paraId="23EFF0A7" w14:textId="681C061E" w:rsidR="004920CE" w:rsidRPr="00CF730D" w:rsidRDefault="00FB7330" w:rsidP="004920CE">
      <w:pPr>
        <w:pStyle w:val="ListParagraph"/>
        <w:numPr>
          <w:ilvl w:val="0"/>
          <w:numId w:val="18"/>
        </w:numPr>
      </w:pPr>
      <w:r>
        <w:t>Max distance of 0-10,000</w:t>
      </w:r>
    </w:p>
    <w:p w14:paraId="25919540" w14:textId="3AB00953" w:rsidR="00A32358" w:rsidRPr="004920CE" w:rsidRDefault="00A32358" w:rsidP="00966DC9">
      <w:pPr>
        <w:pStyle w:val="Heading3"/>
        <w:rPr>
          <w:rFonts w:ascii="Times New Roman" w:hAnsi="Times New Roman" w:cs="Times New Roman"/>
        </w:rPr>
      </w:pPr>
      <w:bookmarkStart w:id="33" w:name="_Toc70982633"/>
      <w:r w:rsidRPr="004920CE">
        <w:rPr>
          <w:rFonts w:ascii="Times New Roman" w:hAnsi="Times New Roman" w:cs="Times New Roman"/>
        </w:rPr>
        <w:t>Score</w:t>
      </w:r>
      <w:bookmarkEnd w:id="33"/>
    </w:p>
    <w:p w14:paraId="0E629849" w14:textId="118AE491" w:rsidR="00972602" w:rsidRDefault="00EB7771" w:rsidP="00EB777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score the AI agents other Neural networks created a score</w:t>
      </w:r>
    </w:p>
    <w:p w14:paraId="309E5196" w14:textId="326F5976" w:rsidR="00EB7771" w:rsidRDefault="00EB7771" w:rsidP="00EB777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al score to compare all AI setups agents’ other versions</w:t>
      </w:r>
    </w:p>
    <w:p w14:paraId="60B09F86" w14:textId="2B234283" w:rsidR="00EB7771" w:rsidRPr="00EB7771" w:rsidRDefault="00CF730D" w:rsidP="00EB777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core Via distance and a lap </w:t>
      </w:r>
      <w:r w:rsidR="00407D86">
        <w:rPr>
          <w:rFonts w:ascii="Times New Roman" w:hAnsi="Times New Roman" w:cs="Times New Roman"/>
        </w:rPr>
        <w:t>multiplier</w:t>
      </w:r>
    </w:p>
    <w:p w14:paraId="6079857E" w14:textId="77777777" w:rsidR="00EB7771" w:rsidRPr="00EB7771" w:rsidRDefault="00EB7771" w:rsidP="00EB7771">
      <w:pPr>
        <w:rPr>
          <w:rFonts w:ascii="Times New Roman" w:hAnsi="Times New Roman" w:cs="Times New Roman"/>
        </w:rPr>
      </w:pPr>
    </w:p>
    <w:p w14:paraId="291F757D" w14:textId="11A5DBBA" w:rsidR="00F57CAE" w:rsidRPr="004920CE" w:rsidRDefault="00A32358" w:rsidP="00E103F0">
      <w:pPr>
        <w:pStyle w:val="Heading2"/>
        <w:rPr>
          <w:rFonts w:ascii="Times New Roman" w:hAnsi="Times New Roman" w:cs="Times New Roman"/>
        </w:rPr>
      </w:pPr>
      <w:bookmarkStart w:id="34" w:name="_Toc70982634"/>
      <w:r w:rsidRPr="004920CE">
        <w:rPr>
          <w:rFonts w:ascii="Times New Roman" w:hAnsi="Times New Roman" w:cs="Times New Roman"/>
        </w:rPr>
        <w:lastRenderedPageBreak/>
        <w:t>Neural Network Version one</w:t>
      </w:r>
      <w:bookmarkEnd w:id="34"/>
    </w:p>
    <w:p w14:paraId="22EB2725" w14:textId="46EFF2E9" w:rsidR="00966DC9" w:rsidRPr="004920CE" w:rsidRDefault="00966DC9" w:rsidP="00966DC9">
      <w:pPr>
        <w:pStyle w:val="Heading3"/>
        <w:rPr>
          <w:rFonts w:ascii="Times New Roman" w:hAnsi="Times New Roman" w:cs="Times New Roman"/>
        </w:rPr>
      </w:pPr>
      <w:bookmarkStart w:id="35" w:name="_Toc70982635"/>
      <w:r w:rsidRPr="004920CE">
        <w:rPr>
          <w:rFonts w:ascii="Times New Roman" w:hAnsi="Times New Roman" w:cs="Times New Roman"/>
        </w:rPr>
        <w:t>Features</w:t>
      </w:r>
      <w:bookmarkEnd w:id="35"/>
    </w:p>
    <w:p w14:paraId="7E46AFFB" w14:textId="1FA2520C" w:rsidR="004920CE" w:rsidRPr="00CF730D" w:rsidRDefault="00CF730D" w:rsidP="00CF730D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mple get something working and test a few values that I hand place</w:t>
      </w:r>
    </w:p>
    <w:p w14:paraId="4FD1EC2E" w14:textId="7778E7E8" w:rsidR="00966DC9" w:rsidRPr="004920CE" w:rsidRDefault="00966DC9" w:rsidP="00966DC9">
      <w:pPr>
        <w:pStyle w:val="Heading3"/>
        <w:rPr>
          <w:rFonts w:ascii="Times New Roman" w:hAnsi="Times New Roman" w:cs="Times New Roman"/>
        </w:rPr>
      </w:pPr>
      <w:bookmarkStart w:id="36" w:name="_Toc70982636"/>
      <w:r w:rsidRPr="004920CE">
        <w:rPr>
          <w:rFonts w:ascii="Times New Roman" w:hAnsi="Times New Roman" w:cs="Times New Roman"/>
        </w:rPr>
        <w:t>Usefulness</w:t>
      </w:r>
      <w:bookmarkEnd w:id="36"/>
    </w:p>
    <w:p w14:paraId="7465A2BE" w14:textId="04AB78B2" w:rsidR="00972602" w:rsidRPr="00CF730D" w:rsidRDefault="00CF730D" w:rsidP="00CF730D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t best but very simple to understand and read the file</w:t>
      </w:r>
    </w:p>
    <w:p w14:paraId="550B6643" w14:textId="10778470" w:rsidR="00A32358" w:rsidRPr="004920CE" w:rsidRDefault="00A32358" w:rsidP="00A32358">
      <w:pPr>
        <w:pStyle w:val="Heading2"/>
        <w:rPr>
          <w:rFonts w:ascii="Times New Roman" w:hAnsi="Times New Roman" w:cs="Times New Roman"/>
        </w:rPr>
      </w:pPr>
      <w:bookmarkStart w:id="37" w:name="_Toc70982637"/>
      <w:r w:rsidRPr="004920CE">
        <w:rPr>
          <w:rFonts w:ascii="Times New Roman" w:hAnsi="Times New Roman" w:cs="Times New Roman"/>
        </w:rPr>
        <w:t>Neural Network Version two</w:t>
      </w:r>
      <w:bookmarkEnd w:id="37"/>
    </w:p>
    <w:p w14:paraId="542082BF" w14:textId="78DA1A21" w:rsidR="00966DC9" w:rsidRPr="004920CE" w:rsidRDefault="00966DC9" w:rsidP="00966DC9">
      <w:pPr>
        <w:pStyle w:val="Heading3"/>
        <w:rPr>
          <w:rFonts w:ascii="Times New Roman" w:hAnsi="Times New Roman" w:cs="Times New Roman"/>
        </w:rPr>
      </w:pPr>
      <w:bookmarkStart w:id="38" w:name="_Toc70982638"/>
      <w:r w:rsidRPr="004920CE">
        <w:rPr>
          <w:rFonts w:ascii="Times New Roman" w:hAnsi="Times New Roman" w:cs="Times New Roman"/>
        </w:rPr>
        <w:t>Features</w:t>
      </w:r>
      <w:bookmarkEnd w:id="38"/>
    </w:p>
    <w:p w14:paraId="62295E32" w14:textId="766AE1B4" w:rsidR="004920CE" w:rsidRPr="00CF730D" w:rsidRDefault="00CF730D" w:rsidP="00CF730D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 features of version one with auto testing multiple values</w:t>
      </w:r>
    </w:p>
    <w:p w14:paraId="291AAC1C" w14:textId="7A214FC7" w:rsidR="00966DC9" w:rsidRPr="004920CE" w:rsidRDefault="00966DC9" w:rsidP="00966DC9">
      <w:pPr>
        <w:pStyle w:val="Heading3"/>
        <w:rPr>
          <w:rFonts w:ascii="Times New Roman" w:hAnsi="Times New Roman" w:cs="Times New Roman"/>
        </w:rPr>
      </w:pPr>
      <w:bookmarkStart w:id="39" w:name="_Toc70982639"/>
      <w:r w:rsidRPr="004920CE">
        <w:rPr>
          <w:rFonts w:ascii="Times New Roman" w:hAnsi="Times New Roman" w:cs="Times New Roman"/>
        </w:rPr>
        <w:t>Usefulness</w:t>
      </w:r>
      <w:bookmarkEnd w:id="39"/>
    </w:p>
    <w:p w14:paraId="6AFE6FC4" w14:textId="4AD2C7F9" w:rsidR="00972602" w:rsidRPr="00CF730D" w:rsidRDefault="00CF730D" w:rsidP="00CF730D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ery useful as automatically test all </w:t>
      </w:r>
      <w:r w:rsidR="00795090">
        <w:rPr>
          <w:rFonts w:ascii="Times New Roman" w:hAnsi="Times New Roman" w:cs="Times New Roman"/>
        </w:rPr>
        <w:t>possible elements</w:t>
      </w:r>
    </w:p>
    <w:p w14:paraId="58815043" w14:textId="5CC69C29" w:rsidR="00A32358" w:rsidRPr="004920CE" w:rsidRDefault="00A32358" w:rsidP="00A32358">
      <w:pPr>
        <w:pStyle w:val="Heading2"/>
        <w:rPr>
          <w:rFonts w:ascii="Times New Roman" w:hAnsi="Times New Roman" w:cs="Times New Roman"/>
        </w:rPr>
      </w:pPr>
      <w:bookmarkStart w:id="40" w:name="_Toc70982640"/>
      <w:r w:rsidRPr="004920CE">
        <w:rPr>
          <w:rFonts w:ascii="Times New Roman" w:hAnsi="Times New Roman" w:cs="Times New Roman"/>
        </w:rPr>
        <w:t>Neural Network Version three</w:t>
      </w:r>
      <w:bookmarkEnd w:id="40"/>
    </w:p>
    <w:p w14:paraId="4A61C136" w14:textId="680F87E4" w:rsidR="00966DC9" w:rsidRPr="004920CE" w:rsidRDefault="00966DC9" w:rsidP="00966DC9">
      <w:pPr>
        <w:pStyle w:val="Heading3"/>
        <w:rPr>
          <w:rFonts w:ascii="Times New Roman" w:hAnsi="Times New Roman" w:cs="Times New Roman"/>
        </w:rPr>
      </w:pPr>
      <w:bookmarkStart w:id="41" w:name="_Toc70982641"/>
      <w:r w:rsidRPr="004920CE">
        <w:rPr>
          <w:rFonts w:ascii="Times New Roman" w:hAnsi="Times New Roman" w:cs="Times New Roman"/>
        </w:rPr>
        <w:t>Features</w:t>
      </w:r>
      <w:bookmarkEnd w:id="41"/>
    </w:p>
    <w:p w14:paraId="36DD2CF7" w14:textId="4B2FC767" w:rsidR="004920CE" w:rsidRPr="00795090" w:rsidRDefault="00795090" w:rsidP="00795090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Quick Test to see if </w:t>
      </w:r>
      <w:r w:rsidR="00407D86">
        <w:rPr>
          <w:rFonts w:ascii="Times New Roman" w:hAnsi="Times New Roman" w:cs="Times New Roman"/>
        </w:rPr>
        <w:t>back propagation was working correctly so used genetic algorithm to teach the AI</w:t>
      </w:r>
    </w:p>
    <w:p w14:paraId="3E79683B" w14:textId="182D3AC7" w:rsidR="00966DC9" w:rsidRPr="004920CE" w:rsidRDefault="00966DC9" w:rsidP="00966DC9">
      <w:pPr>
        <w:pStyle w:val="Heading3"/>
        <w:rPr>
          <w:rFonts w:ascii="Times New Roman" w:hAnsi="Times New Roman" w:cs="Times New Roman"/>
        </w:rPr>
      </w:pPr>
      <w:bookmarkStart w:id="42" w:name="_Toc70982642"/>
      <w:r w:rsidRPr="004920CE">
        <w:rPr>
          <w:rFonts w:ascii="Times New Roman" w:hAnsi="Times New Roman" w:cs="Times New Roman"/>
        </w:rPr>
        <w:t>Usefulness</w:t>
      </w:r>
      <w:bookmarkEnd w:id="42"/>
    </w:p>
    <w:p w14:paraId="1F4F1053" w14:textId="3B065F8B" w:rsidR="00320054" w:rsidRDefault="00407D86" w:rsidP="00795090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ful to prove AI input was wrong and not teaching, </w:t>
      </w:r>
    </w:p>
    <w:p w14:paraId="7E8C1B3A" w14:textId="77777777" w:rsidR="00386684" w:rsidRPr="00386684" w:rsidRDefault="00386684" w:rsidP="00386684">
      <w:pPr>
        <w:rPr>
          <w:rFonts w:ascii="Times New Roman" w:hAnsi="Times New Roman" w:cs="Times New Roman"/>
        </w:rPr>
      </w:pPr>
    </w:p>
    <w:p w14:paraId="1D326C85" w14:textId="4F9D43B3" w:rsidR="00F57CAE" w:rsidRPr="004920CE" w:rsidRDefault="00F57CAE" w:rsidP="000F2BD3">
      <w:pPr>
        <w:pStyle w:val="Heading1"/>
        <w:rPr>
          <w:rFonts w:ascii="Times New Roman" w:hAnsi="Times New Roman" w:cs="Times New Roman"/>
        </w:rPr>
      </w:pPr>
      <w:bookmarkStart w:id="43" w:name="_Toc70982643"/>
      <w:r w:rsidRPr="004920CE">
        <w:rPr>
          <w:rFonts w:ascii="Times New Roman" w:hAnsi="Times New Roman" w:cs="Times New Roman"/>
        </w:rPr>
        <w:t>Testing</w:t>
      </w:r>
      <w:bookmarkEnd w:id="43"/>
    </w:p>
    <w:p w14:paraId="2AF3F4C3" w14:textId="60A0BEE1" w:rsidR="00F57CAE" w:rsidRDefault="00F57CAE" w:rsidP="00E103F0">
      <w:pPr>
        <w:pStyle w:val="Heading2"/>
        <w:rPr>
          <w:rFonts w:ascii="Times New Roman" w:hAnsi="Times New Roman" w:cs="Times New Roman"/>
        </w:rPr>
      </w:pPr>
      <w:bookmarkStart w:id="44" w:name="_Toc70982644"/>
      <w:r w:rsidRPr="004920CE">
        <w:rPr>
          <w:rFonts w:ascii="Times New Roman" w:hAnsi="Times New Roman" w:cs="Times New Roman"/>
        </w:rPr>
        <w:t>Testing Method</w:t>
      </w:r>
      <w:bookmarkEnd w:id="44"/>
    </w:p>
    <w:p w14:paraId="11C79E06" w14:textId="06BF7C9E" w:rsidR="00A253A3" w:rsidRDefault="00BA3ECC" w:rsidP="00BA3ECC">
      <w:pPr>
        <w:pStyle w:val="ListParagraph"/>
        <w:numPr>
          <w:ilvl w:val="0"/>
          <w:numId w:val="21"/>
        </w:numPr>
      </w:pPr>
      <w:r>
        <w:t>Comparing similar situations in games, this is simple and understandable</w:t>
      </w:r>
    </w:p>
    <w:p w14:paraId="7B1C6959" w14:textId="17682305" w:rsidR="00BA3ECC" w:rsidRDefault="00BA3ECC" w:rsidP="00BA3ECC">
      <w:pPr>
        <w:pStyle w:val="ListParagraph"/>
        <w:numPr>
          <w:ilvl w:val="0"/>
          <w:numId w:val="21"/>
        </w:numPr>
      </w:pPr>
      <w:r>
        <w:t>Compared with ----- GTA V</w:t>
      </w:r>
    </w:p>
    <w:p w14:paraId="11143430" w14:textId="6A51EE45" w:rsidR="00BA3ECC" w:rsidRPr="00A253A3" w:rsidRDefault="00BA3ECC" w:rsidP="00BA3ECC">
      <w:pPr>
        <w:pStyle w:val="ListParagraph"/>
        <w:numPr>
          <w:ilvl w:val="0"/>
          <w:numId w:val="21"/>
        </w:numPr>
      </w:pPr>
      <w:r>
        <w:t>Use Score to find best score ()</w:t>
      </w:r>
    </w:p>
    <w:p w14:paraId="179B1D42" w14:textId="296EBAC8" w:rsidR="00A253A3" w:rsidRDefault="00A253A3" w:rsidP="00A253A3">
      <w:pPr>
        <w:pStyle w:val="Heading2"/>
      </w:pPr>
      <w:bookmarkStart w:id="45" w:name="_Toc70982645"/>
      <w:r>
        <w:t>Testing planning</w:t>
      </w:r>
      <w:bookmarkEnd w:id="45"/>
    </w:p>
    <w:p w14:paraId="18005A9C" w14:textId="5391B20B" w:rsidR="00A253A3" w:rsidRPr="00A253A3" w:rsidRDefault="00BA3ECC" w:rsidP="00BA3ECC">
      <w:pPr>
        <w:pStyle w:val="ListParagraph"/>
        <w:numPr>
          <w:ilvl w:val="0"/>
          <w:numId w:val="22"/>
        </w:numPr>
      </w:pPr>
      <w:r>
        <w:t>Compare Similar situations from GTA to artifact</w:t>
      </w:r>
    </w:p>
    <w:p w14:paraId="2DFCA0C7" w14:textId="0585FF38" w:rsidR="00320054" w:rsidRDefault="00A253A3" w:rsidP="00A253A3">
      <w:pPr>
        <w:pStyle w:val="Heading2"/>
      </w:pPr>
      <w:bookmarkStart w:id="46" w:name="_Toc70982646"/>
      <w:r>
        <w:t>Conclusion From Results</w:t>
      </w:r>
      <w:bookmarkEnd w:id="46"/>
    </w:p>
    <w:p w14:paraId="3C7A020B" w14:textId="4B9B7C8A" w:rsidR="00A253A3" w:rsidRPr="001F1F96" w:rsidRDefault="001F1F96" w:rsidP="001F1F9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ery Bad like very </w:t>
      </w:r>
      <w:proofErr w:type="spellStart"/>
      <w:r>
        <w:rPr>
          <w:rFonts w:ascii="Times New Roman" w:hAnsi="Times New Roman" w:cs="Times New Roman"/>
        </w:rPr>
        <w:t>very</w:t>
      </w:r>
      <w:proofErr w:type="spellEnd"/>
      <w:r>
        <w:rPr>
          <w:rFonts w:ascii="Times New Roman" w:hAnsi="Times New Roman" w:cs="Times New Roman"/>
        </w:rPr>
        <w:t xml:space="preserve"> bad</w:t>
      </w:r>
    </w:p>
    <w:p w14:paraId="54F44BA2" w14:textId="77777777" w:rsidR="00386684" w:rsidRPr="004920CE" w:rsidRDefault="00386684" w:rsidP="00E103F0">
      <w:pPr>
        <w:rPr>
          <w:rFonts w:ascii="Times New Roman" w:hAnsi="Times New Roman" w:cs="Times New Roman"/>
        </w:rPr>
      </w:pPr>
    </w:p>
    <w:p w14:paraId="5C727660" w14:textId="1D3A96A0" w:rsidR="00F57CAE" w:rsidRPr="004920CE" w:rsidRDefault="00F57CAE" w:rsidP="000F2BD3">
      <w:pPr>
        <w:pStyle w:val="Heading1"/>
        <w:rPr>
          <w:rFonts w:ascii="Times New Roman" w:hAnsi="Times New Roman" w:cs="Times New Roman"/>
        </w:rPr>
      </w:pPr>
      <w:bookmarkStart w:id="47" w:name="_Toc70982647"/>
      <w:r w:rsidRPr="004920CE">
        <w:rPr>
          <w:rFonts w:ascii="Times New Roman" w:hAnsi="Times New Roman" w:cs="Times New Roman"/>
        </w:rPr>
        <w:t>Critical Evaluation</w:t>
      </w:r>
      <w:bookmarkEnd w:id="47"/>
    </w:p>
    <w:p w14:paraId="4EA4D794" w14:textId="6BF7F15A" w:rsidR="004920CE" w:rsidRPr="00A140A5" w:rsidRDefault="00F57CAE" w:rsidP="004920CE">
      <w:pPr>
        <w:pStyle w:val="Heading2"/>
        <w:rPr>
          <w:rFonts w:ascii="Times New Roman" w:hAnsi="Times New Roman" w:cs="Times New Roman"/>
        </w:rPr>
      </w:pPr>
      <w:bookmarkStart w:id="48" w:name="_Toc70982648"/>
      <w:r w:rsidRPr="00A140A5">
        <w:rPr>
          <w:rFonts w:ascii="Times New Roman" w:hAnsi="Times New Roman" w:cs="Times New Roman"/>
        </w:rPr>
        <w:t>Success of the project</w:t>
      </w:r>
      <w:bookmarkEnd w:id="48"/>
    </w:p>
    <w:p w14:paraId="46B31A9F" w14:textId="24EF3ABC" w:rsidR="00F57CAE" w:rsidRPr="00A140A5" w:rsidRDefault="00F57CAE" w:rsidP="00E103F0">
      <w:pPr>
        <w:pStyle w:val="Heading3"/>
        <w:rPr>
          <w:rFonts w:ascii="Times New Roman" w:hAnsi="Times New Roman" w:cs="Times New Roman"/>
        </w:rPr>
      </w:pPr>
      <w:bookmarkStart w:id="49" w:name="_Toc70982649"/>
      <w:r w:rsidRPr="00A140A5">
        <w:rPr>
          <w:rFonts w:ascii="Times New Roman" w:hAnsi="Times New Roman" w:cs="Times New Roman"/>
        </w:rPr>
        <w:t>Project Management</w:t>
      </w:r>
      <w:bookmarkEnd w:id="49"/>
    </w:p>
    <w:p w14:paraId="6D4DC932" w14:textId="63C6A726" w:rsidR="001F1F96" w:rsidRPr="001F1F96" w:rsidRDefault="001F1F96" w:rsidP="001F1F9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od but can be better with more options if issues occur</w:t>
      </w:r>
    </w:p>
    <w:p w14:paraId="04717D22" w14:textId="492CDD53" w:rsidR="00692642" w:rsidRPr="00A140A5" w:rsidRDefault="00692642" w:rsidP="00E103F0">
      <w:pPr>
        <w:pStyle w:val="Heading3"/>
        <w:rPr>
          <w:rFonts w:ascii="Times New Roman" w:hAnsi="Times New Roman" w:cs="Times New Roman"/>
        </w:rPr>
      </w:pPr>
      <w:bookmarkStart w:id="50" w:name="_Toc70982650"/>
      <w:r w:rsidRPr="00A140A5">
        <w:rPr>
          <w:rFonts w:ascii="Times New Roman" w:hAnsi="Times New Roman" w:cs="Times New Roman"/>
        </w:rPr>
        <w:t>Research</w:t>
      </w:r>
      <w:bookmarkEnd w:id="50"/>
    </w:p>
    <w:p w14:paraId="593399A9" w14:textId="3817B186" w:rsidR="004920CE" w:rsidRDefault="001F1F96" w:rsidP="001F1F9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earch was good</w:t>
      </w:r>
    </w:p>
    <w:p w14:paraId="000226EB" w14:textId="6155ED1D" w:rsidR="001F1F96" w:rsidRDefault="001F1F96" w:rsidP="001F1F9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ultiple sources</w:t>
      </w:r>
    </w:p>
    <w:p w14:paraId="3876618E" w14:textId="320B4717" w:rsidR="001F1F96" w:rsidRDefault="001F1F96" w:rsidP="001F1F9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ultiple formats</w:t>
      </w:r>
    </w:p>
    <w:p w14:paraId="75B31D09" w14:textId="13BC6A9D" w:rsidR="001F1F96" w:rsidRPr="001F1F96" w:rsidRDefault="001F1F96" w:rsidP="001F1F9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hould </w:t>
      </w:r>
      <w:proofErr w:type="gramStart"/>
      <w:r>
        <w:rPr>
          <w:rFonts w:ascii="Times New Roman" w:hAnsi="Times New Roman" w:cs="Times New Roman"/>
        </w:rPr>
        <w:t>of</w:t>
      </w:r>
      <w:proofErr w:type="gramEnd"/>
      <w:r>
        <w:rPr>
          <w:rFonts w:ascii="Times New Roman" w:hAnsi="Times New Roman" w:cs="Times New Roman"/>
        </w:rPr>
        <w:t xml:space="preserve"> looked more into non visual AI </w:t>
      </w:r>
      <w:proofErr w:type="spellStart"/>
      <w:r>
        <w:rPr>
          <w:rFonts w:ascii="Times New Roman" w:hAnsi="Times New Roman" w:cs="Times New Roman"/>
        </w:rPr>
        <w:t>implimentation</w:t>
      </w:r>
      <w:proofErr w:type="spellEnd"/>
    </w:p>
    <w:p w14:paraId="64318612" w14:textId="2B9AC070" w:rsidR="00692642" w:rsidRPr="00A140A5" w:rsidRDefault="00692642" w:rsidP="00C71F3D">
      <w:pPr>
        <w:pStyle w:val="Heading3"/>
        <w:rPr>
          <w:rFonts w:ascii="Times New Roman" w:hAnsi="Times New Roman" w:cs="Times New Roman"/>
        </w:rPr>
      </w:pPr>
      <w:bookmarkStart w:id="51" w:name="_Toc70982651"/>
      <w:r w:rsidRPr="00A140A5">
        <w:rPr>
          <w:rFonts w:ascii="Times New Roman" w:hAnsi="Times New Roman" w:cs="Times New Roman"/>
        </w:rPr>
        <w:lastRenderedPageBreak/>
        <w:t>Implementation</w:t>
      </w:r>
      <w:bookmarkEnd w:id="51"/>
    </w:p>
    <w:p w14:paraId="6AD54C92" w14:textId="2509BB63" w:rsidR="004920CE" w:rsidRDefault="001F1F96" w:rsidP="001F1F96">
      <w:pPr>
        <w:pStyle w:val="ListParagraph"/>
        <w:numPr>
          <w:ilvl w:val="0"/>
          <w:numId w:val="2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ad as </w:t>
      </w:r>
      <w:proofErr w:type="gramStart"/>
      <w:r>
        <w:rPr>
          <w:rFonts w:ascii="Times New Roman" w:hAnsi="Times New Roman" w:cs="Times New Roman"/>
        </w:rPr>
        <w:t>couldn’t</w:t>
      </w:r>
      <w:proofErr w:type="gramEnd"/>
      <w:r>
        <w:rPr>
          <w:rFonts w:ascii="Times New Roman" w:hAnsi="Times New Roman" w:cs="Times New Roman"/>
        </w:rPr>
        <w:t xml:space="preserve"> get it running properly (not even going in a circuit)</w:t>
      </w:r>
    </w:p>
    <w:p w14:paraId="01668C4D" w14:textId="4C6DE968" w:rsidR="001F1F96" w:rsidRDefault="001F1F96" w:rsidP="001F1F96">
      <w:pPr>
        <w:pStyle w:val="ListParagraph"/>
        <w:numPr>
          <w:ilvl w:val="0"/>
          <w:numId w:val="2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ood AI auto testing </w:t>
      </w:r>
    </w:p>
    <w:p w14:paraId="2FA012C0" w14:textId="0176FA1C" w:rsidR="001F1F96" w:rsidRDefault="001F1F96" w:rsidP="001F1F96">
      <w:pPr>
        <w:pStyle w:val="ListParagraph"/>
        <w:numPr>
          <w:ilvl w:val="0"/>
          <w:numId w:val="2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od Robust c++ and blueprint systems</w:t>
      </w:r>
    </w:p>
    <w:p w14:paraId="2FF041F9" w14:textId="3912776D" w:rsidR="001F1F96" w:rsidRDefault="001F1F96" w:rsidP="001F1F96">
      <w:pPr>
        <w:pStyle w:val="ListParagraph"/>
        <w:numPr>
          <w:ilvl w:val="0"/>
          <w:numId w:val="2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od for first time using TensorFlow, python, blueprint and (properly using) UE4</w:t>
      </w:r>
    </w:p>
    <w:p w14:paraId="2C41D98B" w14:textId="77777777" w:rsidR="001F1F96" w:rsidRPr="001F1F96" w:rsidRDefault="001F1F96" w:rsidP="001F1F96">
      <w:pPr>
        <w:pStyle w:val="ListParagraph"/>
        <w:rPr>
          <w:rFonts w:ascii="Times New Roman" w:hAnsi="Times New Roman" w:cs="Times New Roman"/>
        </w:rPr>
      </w:pPr>
    </w:p>
    <w:p w14:paraId="61EA094A" w14:textId="0EDE8389" w:rsidR="00692642" w:rsidRPr="00A140A5" w:rsidRDefault="00692642" w:rsidP="00E103F0">
      <w:pPr>
        <w:pStyle w:val="Heading2"/>
        <w:rPr>
          <w:rFonts w:ascii="Times New Roman" w:hAnsi="Times New Roman" w:cs="Times New Roman"/>
        </w:rPr>
      </w:pPr>
      <w:bookmarkStart w:id="52" w:name="_Toc70982652"/>
      <w:r w:rsidRPr="00A140A5">
        <w:rPr>
          <w:rFonts w:ascii="Times New Roman" w:hAnsi="Times New Roman" w:cs="Times New Roman"/>
        </w:rPr>
        <w:t>Experience Gained</w:t>
      </w:r>
      <w:bookmarkEnd w:id="52"/>
    </w:p>
    <w:p w14:paraId="3375EFA0" w14:textId="13E76C9C" w:rsidR="00692642" w:rsidRPr="00A140A5" w:rsidRDefault="00692642" w:rsidP="00E103F0">
      <w:pPr>
        <w:pStyle w:val="Heading3"/>
        <w:rPr>
          <w:rFonts w:ascii="Times New Roman" w:hAnsi="Times New Roman" w:cs="Times New Roman"/>
        </w:rPr>
      </w:pPr>
      <w:bookmarkStart w:id="53" w:name="_Toc70982653"/>
      <w:r w:rsidRPr="00A140A5">
        <w:rPr>
          <w:rFonts w:ascii="Times New Roman" w:hAnsi="Times New Roman" w:cs="Times New Roman"/>
        </w:rPr>
        <w:t>Academic Skills</w:t>
      </w:r>
      <w:bookmarkEnd w:id="53"/>
    </w:p>
    <w:p w14:paraId="303E61FB" w14:textId="0D3B8889" w:rsidR="004920CE" w:rsidRDefault="001F1F96" w:rsidP="001F1F96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gh</w:t>
      </w:r>
    </w:p>
    <w:p w14:paraId="3FF1B0A8" w14:textId="24C4185D" w:rsidR="001F1F96" w:rsidRDefault="001F1F96" w:rsidP="001F1F96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rst ethical consideration</w:t>
      </w:r>
    </w:p>
    <w:p w14:paraId="4865D9C2" w14:textId="02147D07" w:rsidR="001F1F96" w:rsidRDefault="001F1F96" w:rsidP="001F1F96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ist large paper written</w:t>
      </w:r>
    </w:p>
    <w:p w14:paraId="670D1E01" w14:textId="7705717F" w:rsidR="001F1F96" w:rsidRPr="001F1F96" w:rsidRDefault="001F1F96" w:rsidP="001F1F96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rst </w:t>
      </w:r>
      <w:r w:rsidR="00EA1BB9">
        <w:rPr>
          <w:rFonts w:ascii="Times New Roman" w:hAnsi="Times New Roman" w:cs="Times New Roman"/>
        </w:rPr>
        <w:t>research paper</w:t>
      </w:r>
    </w:p>
    <w:p w14:paraId="16D3BE20" w14:textId="6441B4B2" w:rsidR="00692642" w:rsidRPr="00A140A5" w:rsidRDefault="00692642" w:rsidP="00E103F0">
      <w:pPr>
        <w:pStyle w:val="Heading3"/>
        <w:rPr>
          <w:rFonts w:ascii="Times New Roman" w:hAnsi="Times New Roman" w:cs="Times New Roman"/>
        </w:rPr>
      </w:pPr>
      <w:bookmarkStart w:id="54" w:name="_Toc70982654"/>
      <w:r w:rsidRPr="00A140A5">
        <w:rPr>
          <w:rFonts w:ascii="Times New Roman" w:hAnsi="Times New Roman" w:cs="Times New Roman"/>
        </w:rPr>
        <w:t>Professional Skills</w:t>
      </w:r>
      <w:bookmarkEnd w:id="54"/>
    </w:p>
    <w:p w14:paraId="47BDFAB0" w14:textId="20E1EEA4" w:rsidR="004920CE" w:rsidRPr="00EA1BB9" w:rsidRDefault="00656B4A" w:rsidP="00EA1BB9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Don’t</w:t>
      </w:r>
      <w:proofErr w:type="gramEnd"/>
      <w:r>
        <w:rPr>
          <w:rFonts w:ascii="Times New Roman" w:hAnsi="Times New Roman" w:cs="Times New Roman"/>
        </w:rPr>
        <w:t xml:space="preserve"> Know-----------------------------------------------------------------------------------------------</w:t>
      </w:r>
    </w:p>
    <w:p w14:paraId="210D9605" w14:textId="19891271" w:rsidR="00A140A5" w:rsidRPr="00A140A5" w:rsidRDefault="00942763" w:rsidP="00A140A5">
      <w:pPr>
        <w:pStyle w:val="Heading2"/>
        <w:rPr>
          <w:rFonts w:ascii="Times New Roman" w:hAnsi="Times New Roman" w:cs="Times New Roman"/>
        </w:rPr>
      </w:pPr>
      <w:bookmarkStart w:id="55" w:name="_Toc70982655"/>
      <w:r w:rsidRPr="00A140A5">
        <w:rPr>
          <w:rFonts w:ascii="Times New Roman" w:hAnsi="Times New Roman" w:cs="Times New Roman"/>
        </w:rPr>
        <w:t>Repeat of the project</w:t>
      </w:r>
      <w:bookmarkEnd w:id="55"/>
    </w:p>
    <w:p w14:paraId="3A07D004" w14:textId="1F576E9F" w:rsidR="00EA1BB9" w:rsidRDefault="00EA1BB9" w:rsidP="00EA1BB9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duced Scope</w:t>
      </w:r>
    </w:p>
    <w:p w14:paraId="30046486" w14:textId="185376CD" w:rsidR="00EA1BB9" w:rsidRPr="00EA1BB9" w:rsidRDefault="00EA1BB9" w:rsidP="00EA1BB9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an for multiple issues</w:t>
      </w:r>
    </w:p>
    <w:p w14:paraId="572A313D" w14:textId="09585785" w:rsidR="00A140A5" w:rsidRPr="00A140A5" w:rsidRDefault="00A140A5" w:rsidP="00A140A5">
      <w:pPr>
        <w:pStyle w:val="Heading2"/>
        <w:rPr>
          <w:rFonts w:ascii="Times New Roman" w:hAnsi="Times New Roman" w:cs="Times New Roman"/>
        </w:rPr>
      </w:pPr>
      <w:bookmarkStart w:id="56" w:name="_Toc70982656"/>
      <w:r w:rsidRPr="00A140A5">
        <w:rPr>
          <w:rFonts w:ascii="Times New Roman" w:hAnsi="Times New Roman" w:cs="Times New Roman"/>
        </w:rPr>
        <w:t>Extra Features</w:t>
      </w:r>
      <w:bookmarkEnd w:id="56"/>
    </w:p>
    <w:p w14:paraId="7DB2B186" w14:textId="253E70F0" w:rsidR="00EA1BB9" w:rsidRDefault="00EA1BB9" w:rsidP="00EA1BB9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 on more </w:t>
      </w:r>
      <w:r w:rsidR="00131F56">
        <w:rPr>
          <w:rFonts w:ascii="Times New Roman" w:hAnsi="Times New Roman" w:cs="Times New Roman"/>
        </w:rPr>
        <w:t>terrain support</w:t>
      </w:r>
    </w:p>
    <w:p w14:paraId="1623846F" w14:textId="1DC94406" w:rsidR="00EA1BB9" w:rsidRPr="00EA1BB9" w:rsidRDefault="00131F56" w:rsidP="00EA1BB9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re Support (Currently only works on systems with Nvidia GPUS and required Nvidia development tools)</w:t>
      </w:r>
    </w:p>
    <w:p w14:paraId="66BB418A" w14:textId="549761D9" w:rsidR="004920CE" w:rsidRPr="00A140A5" w:rsidRDefault="00A140A5" w:rsidP="00A140A5">
      <w:pPr>
        <w:pStyle w:val="Heading2"/>
        <w:rPr>
          <w:rFonts w:ascii="Times New Roman" w:hAnsi="Times New Roman" w:cs="Times New Roman"/>
        </w:rPr>
      </w:pPr>
      <w:bookmarkStart w:id="57" w:name="_Toc70982657"/>
      <w:r w:rsidRPr="00A140A5">
        <w:rPr>
          <w:rFonts w:ascii="Times New Roman" w:hAnsi="Times New Roman" w:cs="Times New Roman"/>
        </w:rPr>
        <w:t>Value of the project about professional and academic expertise</w:t>
      </w:r>
      <w:bookmarkEnd w:id="57"/>
    </w:p>
    <w:p w14:paraId="7154ADF8" w14:textId="7FA0C7A6" w:rsidR="009B1BB6" w:rsidRDefault="009B1BB6" w:rsidP="009B1BB6">
      <w:pPr>
        <w:rPr>
          <w:rFonts w:ascii="Times New Roman" w:hAnsi="Times New Roman" w:cs="Times New Roman"/>
        </w:rPr>
      </w:pPr>
    </w:p>
    <w:p w14:paraId="561819E6" w14:textId="75A66A49" w:rsidR="00D01B0A" w:rsidRDefault="00D01B0A" w:rsidP="009B1BB6">
      <w:pPr>
        <w:rPr>
          <w:rFonts w:ascii="Times New Roman" w:hAnsi="Times New Roman" w:cs="Times New Roman"/>
        </w:rPr>
      </w:pPr>
    </w:p>
    <w:p w14:paraId="6F312DDB" w14:textId="28BE4E92" w:rsidR="00D01B0A" w:rsidRPr="004920CE" w:rsidRDefault="00D01B0A" w:rsidP="00D01B0A">
      <w:pPr>
        <w:pStyle w:val="Heading1"/>
      </w:pPr>
      <w:bookmarkStart w:id="58" w:name="_Toc70982658"/>
      <w:r>
        <w:t>Conclusion</w:t>
      </w:r>
      <w:bookmarkEnd w:id="58"/>
    </w:p>
    <w:p w14:paraId="7DD12E3C" w14:textId="5CE7C010" w:rsidR="009B1BB6" w:rsidRPr="004920CE" w:rsidRDefault="009B1BB6">
      <w:pPr>
        <w:rPr>
          <w:rFonts w:ascii="Times New Roman" w:hAnsi="Times New Roman" w:cs="Times New Roman"/>
        </w:rPr>
      </w:pPr>
      <w:r w:rsidRPr="004920CE">
        <w:rPr>
          <w:rFonts w:ascii="Times New Roman" w:hAnsi="Times New Roman" w:cs="Times New Roman"/>
        </w:rPr>
        <w:br w:type="page"/>
      </w:r>
    </w:p>
    <w:bookmarkStart w:id="59" w:name="_Toc70982659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208479768"/>
        <w:docPartObj>
          <w:docPartGallery w:val="Bibliographies"/>
          <w:docPartUnique/>
        </w:docPartObj>
      </w:sdtPr>
      <w:sdtContent>
        <w:p w14:paraId="604FE50F" w14:textId="03C948DB" w:rsidR="004775AE" w:rsidRDefault="004775AE">
          <w:pPr>
            <w:pStyle w:val="Heading1"/>
          </w:pPr>
          <w:r>
            <w:t>Bibliography</w:t>
          </w:r>
          <w:bookmarkEnd w:id="59"/>
        </w:p>
        <w:sdt>
          <w:sdtPr>
            <w:id w:val="111145805"/>
            <w:bibliography/>
          </w:sdtPr>
          <w:sdtContent>
            <w:p w14:paraId="25F02A54" w14:textId="77777777" w:rsidR="004775AE" w:rsidRDefault="004775AE" w:rsidP="004775AE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23/10/20, :. h.-n.-z. T. k. U. S. o. a. l. n. n. n. a. D., Date: 23/10/20. </w:t>
              </w:r>
              <w:r>
                <w:rPr>
                  <w:i/>
                  <w:iCs/>
                  <w:noProof/>
                </w:rPr>
                <w:t xml:space="preserve">: https://www.asimovinstitute.org/neural-network-zoo/ Type: knowledge Use: Summary of a large number neural network architectures Date: 23/10/20. </w:t>
              </w:r>
              <w:r>
                <w:rPr>
                  <w:noProof/>
                </w:rPr>
                <w:t>[Online].</w:t>
              </w:r>
            </w:p>
            <w:p w14:paraId="7413603D" w14:textId="6FC04D78" w:rsidR="004775AE" w:rsidRDefault="004775AE" w:rsidP="004775AE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298E56D" w14:textId="55DEC154" w:rsidR="00346847" w:rsidRDefault="00B97CD5" w:rsidP="0084184D">
      <w:pPr>
        <w:pStyle w:val="Heading1"/>
      </w:pPr>
      <w:r>
        <w:t>Appendix</w:t>
      </w:r>
    </w:p>
    <w:p w14:paraId="5DAB8F4D" w14:textId="19A56A5F" w:rsidR="00B97CD5" w:rsidRDefault="00B97CD5" w:rsidP="00B97CD5"/>
    <w:p w14:paraId="79EE797A" w14:textId="4CB73BA6" w:rsidR="00B97CD5" w:rsidRDefault="00B97CD5" w:rsidP="00B97CD5"/>
    <w:p w14:paraId="2C7832BC" w14:textId="71140D1E" w:rsidR="00B97CD5" w:rsidRPr="00B97CD5" w:rsidRDefault="00B97CD5" w:rsidP="00B97CD5">
      <w:r>
        <w:t>PROJECT HANDBOOX AND EXSAMPLE PROJECT</w:t>
      </w:r>
    </w:p>
    <w:sectPr w:rsidR="00B97CD5" w:rsidRPr="00B97CD5" w:rsidSect="007A05B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7CB8F" w14:textId="77777777" w:rsidR="00DD7353" w:rsidRDefault="00DD7353" w:rsidP="008F6795">
      <w:pPr>
        <w:spacing w:after="0" w:line="240" w:lineRule="auto"/>
      </w:pPr>
      <w:r>
        <w:separator/>
      </w:r>
    </w:p>
  </w:endnote>
  <w:endnote w:type="continuationSeparator" w:id="0">
    <w:p w14:paraId="0859EDED" w14:textId="77777777" w:rsidR="00DD7353" w:rsidRDefault="00DD7353" w:rsidP="008F67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E3A55" w14:textId="77777777" w:rsidR="00552280" w:rsidRDefault="005522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6910605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51F00E2" w14:textId="4675FE96" w:rsidR="00552280" w:rsidRDefault="00552280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 w:rsidRPr="00FC5204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</w:p>
    </w:sdtContent>
  </w:sdt>
  <w:p w14:paraId="7E8ACF3B" w14:textId="77777777" w:rsidR="00552280" w:rsidRDefault="005522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BEE93" w14:textId="77777777" w:rsidR="00552280" w:rsidRDefault="005522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E28D6" w14:textId="77777777" w:rsidR="00DD7353" w:rsidRDefault="00DD7353" w:rsidP="008F6795">
      <w:pPr>
        <w:spacing w:after="0" w:line="240" w:lineRule="auto"/>
      </w:pPr>
      <w:r>
        <w:separator/>
      </w:r>
    </w:p>
  </w:footnote>
  <w:footnote w:type="continuationSeparator" w:id="0">
    <w:p w14:paraId="46EBFD5B" w14:textId="77777777" w:rsidR="00DD7353" w:rsidRDefault="00DD7353" w:rsidP="008F67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8A2AB" w14:textId="77777777" w:rsidR="00552280" w:rsidRDefault="005522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AF947" w14:textId="732D066D" w:rsidR="00552280" w:rsidRPr="00FC5204" w:rsidRDefault="00552280">
    <w:pPr>
      <w:pStyle w:val="Header"/>
      <w:rPr>
        <w:rFonts w:ascii="Times New Roman" w:hAnsi="Times New Roman" w:cs="Times New Roman"/>
      </w:rPr>
    </w:pPr>
    <w:r w:rsidRPr="00FC5204">
      <w:rPr>
        <w:rFonts w:ascii="Times New Roman" w:hAnsi="Times New Roman" w:cs="Times New Roman"/>
      </w:rPr>
      <w:t>Staffordshire University</w:t>
    </w:r>
    <w:r w:rsidRPr="00FC5204">
      <w:rPr>
        <w:rFonts w:ascii="Times New Roman" w:hAnsi="Times New Roman" w:cs="Times New Roman"/>
      </w:rPr>
      <w:ptab w:relativeTo="margin" w:alignment="center" w:leader="none"/>
    </w:r>
    <w:r w:rsidRPr="00FC5204">
      <w:rPr>
        <w:rFonts w:ascii="Times New Roman" w:hAnsi="Times New Roman" w:cs="Times New Roman"/>
      </w:rPr>
      <w:ptab w:relativeTo="margin" w:alignment="right" w:leader="none"/>
    </w:r>
    <w:r w:rsidRPr="00FC5204">
      <w:rPr>
        <w:rFonts w:ascii="Times New Roman" w:hAnsi="Times New Roman" w:cs="Times New Roman"/>
      </w:rPr>
      <w:t>David Taylo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DEB70" w14:textId="77777777" w:rsidR="00552280" w:rsidRDefault="005522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73EDD"/>
    <w:multiLevelType w:val="hybridMultilevel"/>
    <w:tmpl w:val="E586C6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929ED"/>
    <w:multiLevelType w:val="hybridMultilevel"/>
    <w:tmpl w:val="224E6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E666E"/>
    <w:multiLevelType w:val="hybridMultilevel"/>
    <w:tmpl w:val="8E18CD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236C52"/>
    <w:multiLevelType w:val="hybridMultilevel"/>
    <w:tmpl w:val="3A88E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CF1C9E"/>
    <w:multiLevelType w:val="hybridMultilevel"/>
    <w:tmpl w:val="382A1B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ED139B"/>
    <w:multiLevelType w:val="hybridMultilevel"/>
    <w:tmpl w:val="CE08BD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F7A96"/>
    <w:multiLevelType w:val="hybridMultilevel"/>
    <w:tmpl w:val="8F7C3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694B1C"/>
    <w:multiLevelType w:val="hybridMultilevel"/>
    <w:tmpl w:val="909664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646E26"/>
    <w:multiLevelType w:val="hybridMultilevel"/>
    <w:tmpl w:val="07964A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42970"/>
    <w:multiLevelType w:val="hybridMultilevel"/>
    <w:tmpl w:val="CB56483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1010647"/>
    <w:multiLevelType w:val="hybridMultilevel"/>
    <w:tmpl w:val="FC04C9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F77201"/>
    <w:multiLevelType w:val="hybridMultilevel"/>
    <w:tmpl w:val="1AFA6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367010"/>
    <w:multiLevelType w:val="hybridMultilevel"/>
    <w:tmpl w:val="379CBD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B995EE9"/>
    <w:multiLevelType w:val="hybridMultilevel"/>
    <w:tmpl w:val="97A2C8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657381"/>
    <w:multiLevelType w:val="hybridMultilevel"/>
    <w:tmpl w:val="F46EE1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003186"/>
    <w:multiLevelType w:val="hybridMultilevel"/>
    <w:tmpl w:val="2EF6F0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975621"/>
    <w:multiLevelType w:val="hybridMultilevel"/>
    <w:tmpl w:val="CCCA05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F243716"/>
    <w:multiLevelType w:val="hybridMultilevel"/>
    <w:tmpl w:val="AE0C9B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B77160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66EB0E97"/>
    <w:multiLevelType w:val="multilevel"/>
    <w:tmpl w:val="741CB78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6A7C5FF9"/>
    <w:multiLevelType w:val="hybridMultilevel"/>
    <w:tmpl w:val="2E281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C97C05"/>
    <w:multiLevelType w:val="hybridMultilevel"/>
    <w:tmpl w:val="48543E5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FB5428"/>
    <w:multiLevelType w:val="hybridMultilevel"/>
    <w:tmpl w:val="392EFC5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0083D96"/>
    <w:multiLevelType w:val="hybridMultilevel"/>
    <w:tmpl w:val="A47A8E4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67B2F88"/>
    <w:multiLevelType w:val="hybridMultilevel"/>
    <w:tmpl w:val="5964D46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C2C0781"/>
    <w:multiLevelType w:val="hybridMultilevel"/>
    <w:tmpl w:val="3E28F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2"/>
  </w:num>
  <w:num w:numId="3">
    <w:abstractNumId w:val="10"/>
  </w:num>
  <w:num w:numId="4">
    <w:abstractNumId w:val="24"/>
  </w:num>
  <w:num w:numId="5">
    <w:abstractNumId w:val="12"/>
  </w:num>
  <w:num w:numId="6">
    <w:abstractNumId w:val="16"/>
  </w:num>
  <w:num w:numId="7">
    <w:abstractNumId w:val="23"/>
  </w:num>
  <w:num w:numId="8">
    <w:abstractNumId w:val="9"/>
  </w:num>
  <w:num w:numId="9">
    <w:abstractNumId w:val="4"/>
  </w:num>
  <w:num w:numId="10">
    <w:abstractNumId w:val="5"/>
  </w:num>
  <w:num w:numId="11">
    <w:abstractNumId w:val="11"/>
  </w:num>
  <w:num w:numId="12">
    <w:abstractNumId w:val="19"/>
  </w:num>
  <w:num w:numId="13">
    <w:abstractNumId w:val="13"/>
  </w:num>
  <w:num w:numId="14">
    <w:abstractNumId w:val="7"/>
  </w:num>
  <w:num w:numId="15">
    <w:abstractNumId w:val="20"/>
  </w:num>
  <w:num w:numId="16">
    <w:abstractNumId w:val="2"/>
  </w:num>
  <w:num w:numId="17">
    <w:abstractNumId w:val="18"/>
  </w:num>
  <w:num w:numId="18">
    <w:abstractNumId w:val="0"/>
  </w:num>
  <w:num w:numId="19">
    <w:abstractNumId w:val="1"/>
  </w:num>
  <w:num w:numId="20">
    <w:abstractNumId w:val="8"/>
  </w:num>
  <w:num w:numId="21">
    <w:abstractNumId w:val="3"/>
  </w:num>
  <w:num w:numId="22">
    <w:abstractNumId w:val="17"/>
  </w:num>
  <w:num w:numId="23">
    <w:abstractNumId w:val="25"/>
  </w:num>
  <w:num w:numId="24">
    <w:abstractNumId w:val="14"/>
  </w:num>
  <w:num w:numId="25">
    <w:abstractNumId w:val="6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LA0MjY1NzK3MDBW0lEKTi0uzszPAykwrQUAvXkd4iwAAAA="/>
  </w:docVars>
  <w:rsids>
    <w:rsidRoot w:val="00346847"/>
    <w:rsid w:val="0001160D"/>
    <w:rsid w:val="00071812"/>
    <w:rsid w:val="00077C90"/>
    <w:rsid w:val="000D071A"/>
    <w:rsid w:val="000F2BD3"/>
    <w:rsid w:val="00131F56"/>
    <w:rsid w:val="001520F6"/>
    <w:rsid w:val="001F1F96"/>
    <w:rsid w:val="00242302"/>
    <w:rsid w:val="002944E3"/>
    <w:rsid w:val="00295C31"/>
    <w:rsid w:val="002966E9"/>
    <w:rsid w:val="00303B33"/>
    <w:rsid w:val="00320054"/>
    <w:rsid w:val="00324F33"/>
    <w:rsid w:val="00346847"/>
    <w:rsid w:val="00371BBB"/>
    <w:rsid w:val="00377D9D"/>
    <w:rsid w:val="00386684"/>
    <w:rsid w:val="00405123"/>
    <w:rsid w:val="00407D86"/>
    <w:rsid w:val="0042095A"/>
    <w:rsid w:val="004611B0"/>
    <w:rsid w:val="00475A87"/>
    <w:rsid w:val="004775AE"/>
    <w:rsid w:val="00484E56"/>
    <w:rsid w:val="004920CE"/>
    <w:rsid w:val="00493DE4"/>
    <w:rsid w:val="00535470"/>
    <w:rsid w:val="00552280"/>
    <w:rsid w:val="0055483F"/>
    <w:rsid w:val="005772F5"/>
    <w:rsid w:val="005E0436"/>
    <w:rsid w:val="005E5863"/>
    <w:rsid w:val="005F3152"/>
    <w:rsid w:val="00640554"/>
    <w:rsid w:val="00656B4A"/>
    <w:rsid w:val="006618D7"/>
    <w:rsid w:val="00692642"/>
    <w:rsid w:val="006F7C99"/>
    <w:rsid w:val="00771500"/>
    <w:rsid w:val="00792236"/>
    <w:rsid w:val="00795090"/>
    <w:rsid w:val="007A05B6"/>
    <w:rsid w:val="0084184D"/>
    <w:rsid w:val="008712A8"/>
    <w:rsid w:val="008E70BF"/>
    <w:rsid w:val="008F6795"/>
    <w:rsid w:val="00942763"/>
    <w:rsid w:val="0095053E"/>
    <w:rsid w:val="00966DC9"/>
    <w:rsid w:val="00972602"/>
    <w:rsid w:val="00982A65"/>
    <w:rsid w:val="009B1BB6"/>
    <w:rsid w:val="00A140A5"/>
    <w:rsid w:val="00A253A3"/>
    <w:rsid w:val="00A32358"/>
    <w:rsid w:val="00AE4D09"/>
    <w:rsid w:val="00B109D8"/>
    <w:rsid w:val="00B25AF0"/>
    <w:rsid w:val="00B97CD5"/>
    <w:rsid w:val="00BA3ECC"/>
    <w:rsid w:val="00C22987"/>
    <w:rsid w:val="00C71F3D"/>
    <w:rsid w:val="00CA54F8"/>
    <w:rsid w:val="00CF730D"/>
    <w:rsid w:val="00D01B0A"/>
    <w:rsid w:val="00D23C63"/>
    <w:rsid w:val="00D400BC"/>
    <w:rsid w:val="00D95CAD"/>
    <w:rsid w:val="00DA34FA"/>
    <w:rsid w:val="00DC3668"/>
    <w:rsid w:val="00DD7353"/>
    <w:rsid w:val="00E103F0"/>
    <w:rsid w:val="00E24379"/>
    <w:rsid w:val="00E43829"/>
    <w:rsid w:val="00E75D08"/>
    <w:rsid w:val="00EA1BB9"/>
    <w:rsid w:val="00EB7771"/>
    <w:rsid w:val="00F57CAE"/>
    <w:rsid w:val="00FB7330"/>
    <w:rsid w:val="00FC5204"/>
    <w:rsid w:val="00FD3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EB5D3"/>
  <w15:chartTrackingRefBased/>
  <w15:docId w15:val="{85E394BF-7B59-4AEB-BB6C-CFD9E3E50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05B6"/>
    <w:pPr>
      <w:keepNext/>
      <w:keepLines/>
      <w:numPr>
        <w:numId w:val="17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2BD3"/>
    <w:pPr>
      <w:keepNext/>
      <w:keepLines/>
      <w:numPr>
        <w:ilvl w:val="1"/>
        <w:numId w:val="1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2BD3"/>
    <w:pPr>
      <w:keepNext/>
      <w:keepLines/>
      <w:numPr>
        <w:ilvl w:val="2"/>
        <w:numId w:val="1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03F0"/>
    <w:pPr>
      <w:keepNext/>
      <w:keepLines/>
      <w:numPr>
        <w:ilvl w:val="3"/>
        <w:numId w:val="1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11B0"/>
    <w:pPr>
      <w:keepNext/>
      <w:keepLines/>
      <w:numPr>
        <w:ilvl w:val="4"/>
        <w:numId w:val="1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11B0"/>
    <w:pPr>
      <w:keepNext/>
      <w:keepLines/>
      <w:numPr>
        <w:ilvl w:val="5"/>
        <w:numId w:val="1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11B0"/>
    <w:pPr>
      <w:keepNext/>
      <w:keepLines/>
      <w:numPr>
        <w:ilvl w:val="6"/>
        <w:numId w:val="1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11B0"/>
    <w:pPr>
      <w:keepNext/>
      <w:keepLines/>
      <w:numPr>
        <w:ilvl w:val="7"/>
        <w:numId w:val="1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11B0"/>
    <w:pPr>
      <w:keepNext/>
      <w:keepLines/>
      <w:numPr>
        <w:ilvl w:val="8"/>
        <w:numId w:val="1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A05B6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A05B6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A05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A05B6"/>
    <w:pPr>
      <w:outlineLvl w:val="9"/>
    </w:pPr>
    <w:rPr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4775AE"/>
  </w:style>
  <w:style w:type="character" w:customStyle="1" w:styleId="Heading2Char">
    <w:name w:val="Heading 2 Char"/>
    <w:basedOn w:val="DefaultParagraphFont"/>
    <w:link w:val="Heading2"/>
    <w:uiPriority w:val="9"/>
    <w:rsid w:val="000F2BD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2B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103F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8F679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F679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F6795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8F679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6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6795"/>
  </w:style>
  <w:style w:type="paragraph" w:styleId="Footer">
    <w:name w:val="footer"/>
    <w:basedOn w:val="Normal"/>
    <w:link w:val="FooterChar"/>
    <w:uiPriority w:val="99"/>
    <w:unhideWhenUsed/>
    <w:rsid w:val="008F6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6795"/>
  </w:style>
  <w:style w:type="paragraph" w:styleId="ListParagraph">
    <w:name w:val="List Paragraph"/>
    <w:basedOn w:val="Normal"/>
    <w:uiPriority w:val="34"/>
    <w:qFormat/>
    <w:rsid w:val="00303B33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5F3152"/>
    <w:pPr>
      <w:spacing w:after="100"/>
      <w:ind w:left="660"/>
    </w:pPr>
  </w:style>
  <w:style w:type="character" w:customStyle="1" w:styleId="Heading5Char">
    <w:name w:val="Heading 5 Char"/>
    <w:basedOn w:val="DefaultParagraphFont"/>
    <w:link w:val="Heading5"/>
    <w:uiPriority w:val="9"/>
    <w:rsid w:val="004611B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11B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11B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11B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11B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68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99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7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2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36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23120</b:Tag>
    <b:SourceType>InternetSite</b:SourceType>
    <b:Guid>{A344599D-016A-4854-8663-021A861C7FF5}</b:Guid>
    <b:Author>
      <b:Author>
        <b:NameList>
          <b:Person>
            <b:Last>23/10/20</b:Last>
            <b:First>:</b:First>
            <b:Middle>https://www.asimovinstitute.org/neural-network-zoo/ Type: knowledge Use: Summary of a large number neural network architectures Date:</b:Middle>
          </b:Person>
        </b:NameList>
      </b:Author>
    </b:Author>
    <b:Title>: https://www.asimovinstitute.org/neural-network-zoo/      Type: knowledge      Use: Summary of a large number neural network architectures    Date: 23/10/20</b:Title>
    <b:Year>Date: 23/10/20</b:Year>
    <b:RefOrder>1</b:RefOrder>
  </b:Source>
</b:Sources>
</file>

<file path=customXml/itemProps1.xml><?xml version="1.0" encoding="utf-8"?>
<ds:datastoreItem xmlns:ds="http://schemas.openxmlformats.org/officeDocument/2006/customXml" ds:itemID="{A7204351-624D-4856-8CA6-FC316989D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3</TotalTime>
  <Pages>9</Pages>
  <Words>1574</Words>
  <Characters>8976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Self-Driving Neural Network to handle multiple off-road terrains</vt:lpstr>
    </vt:vector>
  </TitlesOfParts>
  <Company/>
  <LinksUpToDate>false</LinksUpToDate>
  <CharactersWithSpaces>10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elf-Driving Neural Network to handle multiple off-road terrains</dc:title>
  <dc:subject>By David Taylor 18013908                                          BSC (Hons) Computer Games Programming</dc:subject>
  <dc:creator/>
  <cp:keywords/>
  <dc:description/>
  <cp:lastModifiedBy>David Taylor</cp:lastModifiedBy>
  <cp:revision>54</cp:revision>
  <dcterms:created xsi:type="dcterms:W3CDTF">2021-01-15T10:42:00Z</dcterms:created>
  <dcterms:modified xsi:type="dcterms:W3CDTF">2021-05-04T00:04:00Z</dcterms:modified>
</cp:coreProperties>
</file>